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text" w:horzAnchor="margin" w:tblpXSpec="center" w:tblpY="871"/>
        <w:tblW w:w="10001" w:type="dxa"/>
        <w:tblLook w:val="04A0" w:firstRow="1" w:lastRow="0" w:firstColumn="1" w:lastColumn="0" w:noHBand="0" w:noVBand="1"/>
      </w:tblPr>
      <w:tblGrid>
        <w:gridCol w:w="652"/>
        <w:gridCol w:w="1515"/>
        <w:gridCol w:w="725"/>
        <w:gridCol w:w="866"/>
        <w:gridCol w:w="725"/>
        <w:gridCol w:w="866"/>
        <w:gridCol w:w="725"/>
        <w:gridCol w:w="866"/>
        <w:gridCol w:w="725"/>
        <w:gridCol w:w="866"/>
        <w:gridCol w:w="593"/>
        <w:gridCol w:w="866"/>
        <w:gridCol w:w="11"/>
      </w:tblGrid>
      <w:tr w:rsidR="00701E98" w:rsidRPr="008F405C" w14:paraId="4BDBD462" w14:textId="77777777" w:rsidTr="00701E98">
        <w:trPr>
          <w:trHeight w:val="235"/>
        </w:trPr>
        <w:tc>
          <w:tcPr>
            <w:tcW w:w="65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E39970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D"/>
              </w:rPr>
              <w:t xml:space="preserve">No. </w:t>
            </w:r>
          </w:p>
        </w:tc>
        <w:tc>
          <w:tcPr>
            <w:tcW w:w="151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823102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D"/>
              </w:rPr>
              <w:t>Statements</w:t>
            </w:r>
          </w:p>
        </w:tc>
        <w:tc>
          <w:tcPr>
            <w:tcW w:w="7834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9EF2F7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D"/>
              </w:rPr>
              <w:t>Answers</w:t>
            </w:r>
          </w:p>
        </w:tc>
      </w:tr>
      <w:tr w:rsidR="00701E98" w:rsidRPr="008F405C" w14:paraId="7F955097" w14:textId="77777777" w:rsidTr="00701E98">
        <w:trPr>
          <w:trHeight w:val="571"/>
        </w:trPr>
        <w:tc>
          <w:tcPr>
            <w:tcW w:w="6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B6F87BF" w14:textId="77777777" w:rsidR="00701E98" w:rsidRPr="008F405C" w:rsidRDefault="00701E98" w:rsidP="00701E9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D"/>
              </w:rPr>
            </w:pPr>
          </w:p>
        </w:tc>
        <w:tc>
          <w:tcPr>
            <w:tcW w:w="151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0B7838E" w14:textId="77777777" w:rsidR="00701E98" w:rsidRPr="008F405C" w:rsidRDefault="00701E98" w:rsidP="00701E9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D"/>
              </w:rPr>
            </w:pPr>
          </w:p>
        </w:tc>
        <w:tc>
          <w:tcPr>
            <w:tcW w:w="15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3E97E7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D"/>
              </w:rPr>
              <w:t xml:space="preserve">Strongly Agree </w:t>
            </w:r>
          </w:p>
        </w:tc>
        <w:tc>
          <w:tcPr>
            <w:tcW w:w="15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567765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D"/>
              </w:rPr>
              <w:t xml:space="preserve">Agree </w:t>
            </w:r>
          </w:p>
        </w:tc>
        <w:tc>
          <w:tcPr>
            <w:tcW w:w="15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2F4EE9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D"/>
              </w:rPr>
              <w:t xml:space="preserve">Neutral </w:t>
            </w:r>
          </w:p>
        </w:tc>
        <w:tc>
          <w:tcPr>
            <w:tcW w:w="15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F305BA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D"/>
              </w:rPr>
              <w:t xml:space="preserve">Disagree </w:t>
            </w:r>
          </w:p>
        </w:tc>
        <w:tc>
          <w:tcPr>
            <w:tcW w:w="147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2F9C8B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D"/>
              </w:rPr>
              <w:t xml:space="preserve">Strongly Disagree </w:t>
            </w:r>
          </w:p>
        </w:tc>
      </w:tr>
      <w:tr w:rsidR="00701E98" w:rsidRPr="008F405C" w14:paraId="426287BA" w14:textId="77777777" w:rsidTr="00701E98">
        <w:trPr>
          <w:gridAfter w:val="1"/>
          <w:wAfter w:w="11" w:type="dxa"/>
          <w:trHeight w:val="235"/>
        </w:trPr>
        <w:tc>
          <w:tcPr>
            <w:tcW w:w="6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E41B7BB" w14:textId="77777777" w:rsidR="00701E98" w:rsidRPr="008F405C" w:rsidRDefault="00701E98" w:rsidP="00701E9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D"/>
              </w:rPr>
            </w:pPr>
          </w:p>
        </w:tc>
        <w:tc>
          <w:tcPr>
            <w:tcW w:w="151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A32329C" w14:textId="77777777" w:rsidR="00701E98" w:rsidRPr="008F405C" w:rsidRDefault="00701E98" w:rsidP="00701E9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D"/>
              </w:rPr>
            </w:pP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CC74EB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D"/>
              </w:rPr>
              <w:t>%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AE4AF1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D"/>
              </w:rPr>
              <w:t>Total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7DC4C9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D"/>
              </w:rPr>
              <w:t>%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F32690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D"/>
              </w:rPr>
              <w:t>Total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1B5075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D"/>
              </w:rPr>
              <w:t>%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EA72F2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D"/>
              </w:rPr>
              <w:t>Total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486A9B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D"/>
              </w:rPr>
              <w:t>%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2E9B19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D"/>
              </w:rPr>
              <w:t>Total</w:t>
            </w:r>
          </w:p>
        </w:tc>
        <w:tc>
          <w:tcPr>
            <w:tcW w:w="5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00B8F1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D"/>
              </w:rPr>
              <w:t>%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C3CB7F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D"/>
              </w:rPr>
              <w:t>Total</w:t>
            </w:r>
          </w:p>
        </w:tc>
      </w:tr>
      <w:tr w:rsidR="00701E98" w:rsidRPr="008F405C" w14:paraId="0D0E1554" w14:textId="77777777" w:rsidTr="00701E98">
        <w:trPr>
          <w:gridAfter w:val="1"/>
          <w:wAfter w:w="11" w:type="dxa"/>
          <w:trHeight w:val="247"/>
        </w:trPr>
        <w:tc>
          <w:tcPr>
            <w:tcW w:w="6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FDB413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1.</w:t>
            </w:r>
          </w:p>
        </w:tc>
        <w:tc>
          <w:tcPr>
            <w:tcW w:w="1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F21E03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S1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761C27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44.4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22CD72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8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3080FA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50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D0EC9C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9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11E4D3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5.6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846FC9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1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C132AF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C2340C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  <w:tc>
          <w:tcPr>
            <w:tcW w:w="5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538D58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252C5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</w:tr>
      <w:tr w:rsidR="00701E98" w:rsidRPr="008F405C" w14:paraId="7DA9A84D" w14:textId="77777777" w:rsidTr="00701E98">
        <w:trPr>
          <w:gridAfter w:val="1"/>
          <w:wAfter w:w="11" w:type="dxa"/>
          <w:trHeight w:val="247"/>
        </w:trPr>
        <w:tc>
          <w:tcPr>
            <w:tcW w:w="6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54EF1C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2.</w:t>
            </w:r>
          </w:p>
        </w:tc>
        <w:tc>
          <w:tcPr>
            <w:tcW w:w="1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65FCD6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S2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A1545E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27.8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2E5D96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5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C90941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50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74BA37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9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187AEB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22.2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303FEB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4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1108B3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87B9F4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  <w:tc>
          <w:tcPr>
            <w:tcW w:w="5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F5BA4E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F9150E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</w:tr>
      <w:tr w:rsidR="00701E98" w:rsidRPr="008F405C" w14:paraId="61DF50DF" w14:textId="77777777" w:rsidTr="00701E98">
        <w:trPr>
          <w:gridAfter w:val="1"/>
          <w:wAfter w:w="11" w:type="dxa"/>
          <w:trHeight w:val="247"/>
        </w:trPr>
        <w:tc>
          <w:tcPr>
            <w:tcW w:w="6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AA9997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3.</w:t>
            </w:r>
          </w:p>
        </w:tc>
        <w:tc>
          <w:tcPr>
            <w:tcW w:w="1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D32D5D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S3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803E32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27.8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DEF635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5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981443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44.4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4E3358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8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148B1D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27.8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29B0B3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5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6CA2B5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AAF83C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  <w:tc>
          <w:tcPr>
            <w:tcW w:w="5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01E0A6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142BC1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</w:tr>
      <w:tr w:rsidR="00701E98" w:rsidRPr="008F405C" w14:paraId="233EF2C8" w14:textId="77777777" w:rsidTr="00701E98">
        <w:trPr>
          <w:gridAfter w:val="1"/>
          <w:wAfter w:w="11" w:type="dxa"/>
          <w:trHeight w:val="247"/>
        </w:trPr>
        <w:tc>
          <w:tcPr>
            <w:tcW w:w="6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2E58F9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4.</w:t>
            </w:r>
          </w:p>
        </w:tc>
        <w:tc>
          <w:tcPr>
            <w:tcW w:w="1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1819C1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S4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A0DE05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22.2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726F02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4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19900B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55.6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B7DAA0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10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4B03CB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16.7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DD4A28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3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7297FA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3D3B8C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  <w:tc>
          <w:tcPr>
            <w:tcW w:w="5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2228BA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5.6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812A42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1</w:t>
            </w:r>
          </w:p>
        </w:tc>
      </w:tr>
      <w:tr w:rsidR="00701E98" w:rsidRPr="008F405C" w14:paraId="32D99D1E" w14:textId="77777777" w:rsidTr="00701E98">
        <w:trPr>
          <w:gridAfter w:val="1"/>
          <w:wAfter w:w="11" w:type="dxa"/>
          <w:trHeight w:val="247"/>
        </w:trPr>
        <w:tc>
          <w:tcPr>
            <w:tcW w:w="6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F49D1A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5.</w:t>
            </w:r>
          </w:p>
        </w:tc>
        <w:tc>
          <w:tcPr>
            <w:tcW w:w="1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3BBC00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S5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A7FF67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16.7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FDDD20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3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18E2C6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55.6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C0B114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10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561C83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27.8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90BC08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5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8A7512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B9F82D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  <w:tc>
          <w:tcPr>
            <w:tcW w:w="5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729883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519BFB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</w:tr>
      <w:tr w:rsidR="00701E98" w:rsidRPr="008F405C" w14:paraId="40318C88" w14:textId="77777777" w:rsidTr="00701E98">
        <w:trPr>
          <w:gridAfter w:val="1"/>
          <w:wAfter w:w="11" w:type="dxa"/>
          <w:trHeight w:val="247"/>
        </w:trPr>
        <w:tc>
          <w:tcPr>
            <w:tcW w:w="6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6D4375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6.</w:t>
            </w:r>
          </w:p>
        </w:tc>
        <w:tc>
          <w:tcPr>
            <w:tcW w:w="1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C1DC13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S6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248ABD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11.1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EB333A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2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190540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72.2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EB1F2B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13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17BA4B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16.7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52AAE2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3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727F8F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947AAD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  <w:tc>
          <w:tcPr>
            <w:tcW w:w="5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32FDA3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39384C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</w:tr>
      <w:tr w:rsidR="00701E98" w:rsidRPr="008F405C" w14:paraId="05778428" w14:textId="77777777" w:rsidTr="00701E98">
        <w:trPr>
          <w:gridAfter w:val="1"/>
          <w:wAfter w:w="11" w:type="dxa"/>
          <w:trHeight w:val="247"/>
        </w:trPr>
        <w:tc>
          <w:tcPr>
            <w:tcW w:w="6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E91DD7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7.</w:t>
            </w:r>
          </w:p>
        </w:tc>
        <w:tc>
          <w:tcPr>
            <w:tcW w:w="1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2A922D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S7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36B6B7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16.7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0C79AD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3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A4AA9A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66.7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31BE18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12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568AFE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11.1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1EF7CF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2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158941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5.6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3F6045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1</w:t>
            </w:r>
          </w:p>
        </w:tc>
        <w:tc>
          <w:tcPr>
            <w:tcW w:w="5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5D3937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68E073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</w:tr>
      <w:tr w:rsidR="00701E98" w:rsidRPr="008F405C" w14:paraId="0ABE4313" w14:textId="77777777" w:rsidTr="00701E98">
        <w:trPr>
          <w:gridAfter w:val="1"/>
          <w:wAfter w:w="11" w:type="dxa"/>
          <w:trHeight w:val="247"/>
        </w:trPr>
        <w:tc>
          <w:tcPr>
            <w:tcW w:w="6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15A6FB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8.</w:t>
            </w:r>
          </w:p>
        </w:tc>
        <w:tc>
          <w:tcPr>
            <w:tcW w:w="1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B3CAB8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S8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74BF06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16.7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D11C46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3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369421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38.9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DD82A5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7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E9A073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27.8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BD3192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5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23870D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16.7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00F5D4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3</w:t>
            </w:r>
          </w:p>
        </w:tc>
        <w:tc>
          <w:tcPr>
            <w:tcW w:w="5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E3CCBC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3238E9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</w:tr>
      <w:tr w:rsidR="00701E98" w:rsidRPr="008F405C" w14:paraId="7FBA08C8" w14:textId="77777777" w:rsidTr="00701E98">
        <w:trPr>
          <w:gridAfter w:val="1"/>
          <w:wAfter w:w="11" w:type="dxa"/>
          <w:trHeight w:val="247"/>
        </w:trPr>
        <w:tc>
          <w:tcPr>
            <w:tcW w:w="6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1FF044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9.</w:t>
            </w:r>
          </w:p>
        </w:tc>
        <w:tc>
          <w:tcPr>
            <w:tcW w:w="1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513BAB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S9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6AD63A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16.7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A9575F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3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89AB5A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55.6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7FA5B6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10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05276F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11.1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C6B1F5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2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A5B562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16.7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2C3EFA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3</w:t>
            </w:r>
          </w:p>
        </w:tc>
        <w:tc>
          <w:tcPr>
            <w:tcW w:w="5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78D683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CA2353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</w:tr>
      <w:tr w:rsidR="00701E98" w:rsidRPr="008F405C" w14:paraId="094D359E" w14:textId="77777777" w:rsidTr="00701E98">
        <w:trPr>
          <w:gridAfter w:val="1"/>
          <w:wAfter w:w="11" w:type="dxa"/>
          <w:trHeight w:val="247"/>
        </w:trPr>
        <w:tc>
          <w:tcPr>
            <w:tcW w:w="6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EFD47F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10.</w:t>
            </w:r>
          </w:p>
        </w:tc>
        <w:tc>
          <w:tcPr>
            <w:tcW w:w="1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B7DF14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S10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F60564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16.7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39A25F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3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16F692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55.6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FE13A3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10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440A76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11.1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523E30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2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2891E1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16.7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71216F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3</w:t>
            </w:r>
          </w:p>
        </w:tc>
        <w:tc>
          <w:tcPr>
            <w:tcW w:w="5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1C57C0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5F0B9B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</w:tr>
      <w:tr w:rsidR="00701E98" w:rsidRPr="008F405C" w14:paraId="473DA694" w14:textId="77777777" w:rsidTr="00701E98">
        <w:trPr>
          <w:gridAfter w:val="1"/>
          <w:wAfter w:w="11" w:type="dxa"/>
          <w:trHeight w:val="247"/>
        </w:trPr>
        <w:tc>
          <w:tcPr>
            <w:tcW w:w="6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0EAF0F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11.</w:t>
            </w:r>
          </w:p>
        </w:tc>
        <w:tc>
          <w:tcPr>
            <w:tcW w:w="1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5EC949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S11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5CD2A8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27.8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0A4868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5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887B4C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55.6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EEF151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10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ACA10A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5.6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AAFD10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1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BB0F2E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11.1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420C50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2</w:t>
            </w:r>
          </w:p>
        </w:tc>
        <w:tc>
          <w:tcPr>
            <w:tcW w:w="5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DF202B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E1F9EC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</w:tr>
      <w:tr w:rsidR="00701E98" w:rsidRPr="008F405C" w14:paraId="3E473098" w14:textId="77777777" w:rsidTr="00701E98">
        <w:trPr>
          <w:gridAfter w:val="1"/>
          <w:wAfter w:w="11" w:type="dxa"/>
          <w:trHeight w:val="247"/>
        </w:trPr>
        <w:tc>
          <w:tcPr>
            <w:tcW w:w="6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2C5F6C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12.</w:t>
            </w:r>
          </w:p>
        </w:tc>
        <w:tc>
          <w:tcPr>
            <w:tcW w:w="1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557C09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S12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846241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27.8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BA0A31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5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25C496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44.4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F35D40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8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4D20EA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22.2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F4817B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4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1828AB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5.6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DD11EB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1</w:t>
            </w:r>
          </w:p>
        </w:tc>
        <w:tc>
          <w:tcPr>
            <w:tcW w:w="5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05507E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EDCFBD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</w:tr>
      <w:tr w:rsidR="00701E98" w:rsidRPr="008F405C" w14:paraId="74382FFB" w14:textId="77777777" w:rsidTr="00701E98">
        <w:trPr>
          <w:gridAfter w:val="1"/>
          <w:wAfter w:w="11" w:type="dxa"/>
          <w:trHeight w:val="247"/>
        </w:trPr>
        <w:tc>
          <w:tcPr>
            <w:tcW w:w="6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201421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13.</w:t>
            </w:r>
          </w:p>
        </w:tc>
        <w:tc>
          <w:tcPr>
            <w:tcW w:w="1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B12449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S13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C9C661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33.3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CC6A7B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6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1DB23F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55.6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4BF240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10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997982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11.1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D75E86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2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51FC8A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522D60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  <w:tc>
          <w:tcPr>
            <w:tcW w:w="5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A37D71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10090E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</w:tr>
      <w:tr w:rsidR="00701E98" w:rsidRPr="008F405C" w14:paraId="2DB7C530" w14:textId="77777777" w:rsidTr="00701E98">
        <w:trPr>
          <w:gridAfter w:val="1"/>
          <w:wAfter w:w="11" w:type="dxa"/>
          <w:trHeight w:val="247"/>
        </w:trPr>
        <w:tc>
          <w:tcPr>
            <w:tcW w:w="6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959E7B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14.</w:t>
            </w:r>
          </w:p>
        </w:tc>
        <w:tc>
          <w:tcPr>
            <w:tcW w:w="1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ED968C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S14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B545BC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27.8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412513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5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381354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55.6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4A7E05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10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D14D14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16.7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86A1C8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3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F91AE6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89A799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  <w:tc>
          <w:tcPr>
            <w:tcW w:w="5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EF7257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025D08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</w:tr>
      <w:tr w:rsidR="00701E98" w:rsidRPr="008F405C" w14:paraId="639A7D48" w14:textId="77777777" w:rsidTr="00701E98">
        <w:trPr>
          <w:gridAfter w:val="1"/>
          <w:wAfter w:w="11" w:type="dxa"/>
          <w:trHeight w:val="247"/>
        </w:trPr>
        <w:tc>
          <w:tcPr>
            <w:tcW w:w="6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148EA3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15.</w:t>
            </w:r>
          </w:p>
        </w:tc>
        <w:tc>
          <w:tcPr>
            <w:tcW w:w="1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B0F900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S15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4D6385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22.2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EFBC29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4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12385F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61.1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099FA7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11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3EAF5A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11.1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D9AF8A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2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30228A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 xml:space="preserve">5.6 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A9FE12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1</w:t>
            </w:r>
          </w:p>
        </w:tc>
        <w:tc>
          <w:tcPr>
            <w:tcW w:w="5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84CEC9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FDAB1F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</w:tr>
      <w:tr w:rsidR="00701E98" w:rsidRPr="008F405C" w14:paraId="6D6FAE97" w14:textId="77777777" w:rsidTr="00701E98">
        <w:trPr>
          <w:gridAfter w:val="1"/>
          <w:wAfter w:w="11" w:type="dxa"/>
          <w:trHeight w:val="247"/>
        </w:trPr>
        <w:tc>
          <w:tcPr>
            <w:tcW w:w="6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C515C3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16.</w:t>
            </w:r>
          </w:p>
        </w:tc>
        <w:tc>
          <w:tcPr>
            <w:tcW w:w="1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E0B52D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S16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93694B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27.8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3B5C75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5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56B1DF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61.1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F288C9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11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765983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11.1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54F646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2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787C54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464C07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  <w:tc>
          <w:tcPr>
            <w:tcW w:w="5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DF7426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7793D9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</w:tr>
      <w:tr w:rsidR="00701E98" w:rsidRPr="008F405C" w14:paraId="11CB89B2" w14:textId="77777777" w:rsidTr="00701E98">
        <w:trPr>
          <w:gridAfter w:val="1"/>
          <w:wAfter w:w="11" w:type="dxa"/>
          <w:trHeight w:val="247"/>
        </w:trPr>
        <w:tc>
          <w:tcPr>
            <w:tcW w:w="6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89D0FC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17.</w:t>
            </w:r>
          </w:p>
        </w:tc>
        <w:tc>
          <w:tcPr>
            <w:tcW w:w="1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2356BE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S17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C3B953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27.8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A97A31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5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C1B039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50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924F73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9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FED952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22.2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E42A3A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4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34F49F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9953DA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  <w:tc>
          <w:tcPr>
            <w:tcW w:w="5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328EBE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9AB981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</w:tr>
      <w:tr w:rsidR="00701E98" w:rsidRPr="008F405C" w14:paraId="65C836F4" w14:textId="77777777" w:rsidTr="00701E98">
        <w:trPr>
          <w:gridAfter w:val="1"/>
          <w:wAfter w:w="11" w:type="dxa"/>
          <w:trHeight w:val="247"/>
        </w:trPr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E20A5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</w:p>
        </w:tc>
        <w:tc>
          <w:tcPr>
            <w:tcW w:w="15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E72F82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Total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1678B4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214923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74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FFA2F4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150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1B18F2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167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98DF7E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C2CDFA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50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64A431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FBEABC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14</w:t>
            </w:r>
          </w:p>
        </w:tc>
        <w:tc>
          <w:tcPr>
            <w:tcW w:w="5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68D662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F54E43" w14:textId="77777777" w:rsidR="00701E98" w:rsidRPr="008F405C" w:rsidRDefault="00701E98" w:rsidP="00701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1</w:t>
            </w:r>
          </w:p>
        </w:tc>
      </w:tr>
    </w:tbl>
    <w:p w14:paraId="4CF12DF1" w14:textId="77777777" w:rsidR="000B1B09" w:rsidRPr="008F405C" w:rsidRDefault="000B1B09" w:rsidP="000B1B09">
      <w:pPr>
        <w:spacing w:line="240" w:lineRule="auto"/>
        <w:rPr>
          <w:rFonts w:ascii="Times New Roman" w:hAnsi="Times New Roman" w:cs="Times New Roman"/>
          <w:b/>
        </w:rPr>
      </w:pPr>
    </w:p>
    <w:p w14:paraId="5B7C67B1" w14:textId="77777777" w:rsidR="000B1B09" w:rsidRPr="008F405C" w:rsidRDefault="000B1B09" w:rsidP="000B1B09">
      <w:pPr>
        <w:spacing w:line="240" w:lineRule="auto"/>
        <w:jc w:val="center"/>
        <w:rPr>
          <w:rFonts w:ascii="Times New Roman" w:hAnsi="Times New Roman" w:cs="Times New Roman"/>
          <w:b/>
        </w:rPr>
      </w:pPr>
      <w:r w:rsidRPr="008F405C">
        <w:rPr>
          <w:rFonts w:ascii="Times New Roman" w:hAnsi="Times New Roman" w:cs="Times New Roman"/>
          <w:b/>
        </w:rPr>
        <w:t>APPENDICES</w:t>
      </w:r>
    </w:p>
    <w:p w14:paraId="4EA2D5C7" w14:textId="77777777" w:rsidR="000B1B09" w:rsidRDefault="000B1B09" w:rsidP="000B1B09">
      <w:pPr>
        <w:spacing w:line="240" w:lineRule="auto"/>
        <w:rPr>
          <w:rFonts w:ascii="Times New Roman" w:hAnsi="Times New Roman" w:cs="Times New Roman"/>
          <w:b/>
        </w:rPr>
      </w:pPr>
    </w:p>
    <w:p w14:paraId="57F02362" w14:textId="77777777" w:rsidR="000B1B09" w:rsidRPr="008F405C" w:rsidRDefault="000B1B09" w:rsidP="000B1B09">
      <w:pPr>
        <w:spacing w:line="240" w:lineRule="auto"/>
        <w:rPr>
          <w:rFonts w:ascii="Times New Roman" w:hAnsi="Times New Roman" w:cs="Times New Roman"/>
          <w:b/>
        </w:rPr>
      </w:pPr>
      <w:r w:rsidRPr="008F405C">
        <w:rPr>
          <w:rFonts w:ascii="Times New Roman" w:hAnsi="Times New Roman" w:cs="Times New Roman"/>
          <w:b/>
        </w:rPr>
        <w:t>QUESTIONNAIRE</w:t>
      </w:r>
    </w:p>
    <w:p w14:paraId="328A5C9D" w14:textId="77777777" w:rsidR="000B1B09" w:rsidRPr="008F405C" w:rsidRDefault="000B1B09" w:rsidP="000B1B09">
      <w:pPr>
        <w:spacing w:line="240" w:lineRule="auto"/>
        <w:jc w:val="both"/>
        <w:rPr>
          <w:rFonts w:ascii="Times New Roman" w:eastAsia="Times New Roman" w:hAnsi="Times New Roman" w:cs="Times New Roman"/>
          <w:b/>
          <w:color w:val="000000"/>
          <w:lang w:eastAsia="en-ID"/>
        </w:rPr>
      </w:pPr>
      <w:r w:rsidRPr="008F405C">
        <w:rPr>
          <w:rFonts w:ascii="Times New Roman" w:eastAsia="Times New Roman" w:hAnsi="Times New Roman" w:cs="Times New Roman"/>
          <w:b/>
          <w:color w:val="000000"/>
          <w:lang w:eastAsia="en-ID"/>
        </w:rPr>
        <w:t xml:space="preserve">Statement for Questionnaire </w:t>
      </w:r>
    </w:p>
    <w:p w14:paraId="010FD01A" w14:textId="77777777" w:rsidR="000B1B09" w:rsidRPr="008F405C" w:rsidRDefault="000B1B09" w:rsidP="000B1B09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</w:rPr>
      </w:pPr>
      <w:r w:rsidRPr="008F405C">
        <w:rPr>
          <w:rFonts w:ascii="Times New Roman" w:hAnsi="Times New Roman" w:cs="Times New Roman"/>
        </w:rPr>
        <w:t>I know Google Classroom.</w:t>
      </w:r>
    </w:p>
    <w:p w14:paraId="56AF197C" w14:textId="77777777" w:rsidR="000B1B09" w:rsidRPr="008F405C" w:rsidRDefault="000B1B09" w:rsidP="000B1B09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</w:rPr>
      </w:pPr>
      <w:r w:rsidRPr="008F405C">
        <w:rPr>
          <w:rFonts w:ascii="Times New Roman" w:hAnsi="Times New Roman" w:cs="Times New Roman"/>
        </w:rPr>
        <w:t>I know how to operate Google Classroom well.</w:t>
      </w:r>
    </w:p>
    <w:p w14:paraId="1671920D" w14:textId="77777777" w:rsidR="000B1B09" w:rsidRPr="008F405C" w:rsidRDefault="000B1B09" w:rsidP="000B1B09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</w:rPr>
      </w:pPr>
      <w:r w:rsidRPr="008F405C">
        <w:rPr>
          <w:rFonts w:ascii="Times New Roman" w:hAnsi="Times New Roman" w:cs="Times New Roman"/>
        </w:rPr>
        <w:t>I can organize the class on Google Classroom.</w:t>
      </w:r>
    </w:p>
    <w:p w14:paraId="1DFCC029" w14:textId="77777777" w:rsidR="000B1B09" w:rsidRPr="008F405C" w:rsidRDefault="000B1B09" w:rsidP="000B1B09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</w:rPr>
      </w:pPr>
      <w:r w:rsidRPr="008F405C">
        <w:rPr>
          <w:rFonts w:ascii="Times New Roman" w:hAnsi="Times New Roman" w:cs="Times New Roman"/>
        </w:rPr>
        <w:t>Google Classroom is one of the online learning systems that I use to assess students’ learning activity.</w:t>
      </w:r>
    </w:p>
    <w:p w14:paraId="0464AAA8" w14:textId="77777777" w:rsidR="000B1B09" w:rsidRPr="008F405C" w:rsidRDefault="000B1B09" w:rsidP="000B1B09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</w:rPr>
      </w:pPr>
      <w:r w:rsidRPr="008F405C">
        <w:rPr>
          <w:rFonts w:ascii="Times New Roman" w:hAnsi="Times New Roman" w:cs="Times New Roman"/>
        </w:rPr>
        <w:t>Assessing students’ learning activity is easier while using Google Classroom.</w:t>
      </w:r>
    </w:p>
    <w:p w14:paraId="24F3A6A1" w14:textId="77777777" w:rsidR="000B1B09" w:rsidRPr="008F405C" w:rsidRDefault="000B1B09" w:rsidP="000B1B09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</w:rPr>
      </w:pPr>
      <w:r w:rsidRPr="008F405C">
        <w:rPr>
          <w:rFonts w:ascii="Times New Roman" w:hAnsi="Times New Roman" w:cs="Times New Roman"/>
        </w:rPr>
        <w:t>Google Classroom is effective in assessing students’ learning activity.</w:t>
      </w:r>
    </w:p>
    <w:p w14:paraId="324C3FC9" w14:textId="77777777" w:rsidR="000B1B09" w:rsidRPr="008F405C" w:rsidRDefault="000B1B09" w:rsidP="000B1B09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</w:rPr>
      </w:pPr>
      <w:r w:rsidRPr="008F405C">
        <w:rPr>
          <w:rFonts w:ascii="Times New Roman" w:hAnsi="Times New Roman" w:cs="Times New Roman"/>
        </w:rPr>
        <w:t>I have experience in using Google Classroom while assessing students’ learning activity.</w:t>
      </w:r>
    </w:p>
    <w:p w14:paraId="3237DEEF" w14:textId="77777777" w:rsidR="000B1B09" w:rsidRPr="008F405C" w:rsidRDefault="000B1B09" w:rsidP="000B1B09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</w:rPr>
      </w:pPr>
      <w:r w:rsidRPr="008F405C">
        <w:rPr>
          <w:rFonts w:ascii="Times New Roman" w:hAnsi="Times New Roman" w:cs="Times New Roman"/>
        </w:rPr>
        <w:t>I assess students in the beginning of learning activity through Google Classroom.</w:t>
      </w:r>
    </w:p>
    <w:p w14:paraId="2470334B" w14:textId="77777777" w:rsidR="000B1B09" w:rsidRPr="008F405C" w:rsidRDefault="000B1B09" w:rsidP="000B1B09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</w:rPr>
      </w:pPr>
      <w:r w:rsidRPr="008F405C">
        <w:rPr>
          <w:rFonts w:ascii="Times New Roman" w:hAnsi="Times New Roman" w:cs="Times New Roman"/>
        </w:rPr>
        <w:t>I assess students during the learning activity through Google Classroom.</w:t>
      </w:r>
    </w:p>
    <w:p w14:paraId="7F6C8E1F" w14:textId="77777777" w:rsidR="000B1B09" w:rsidRPr="008F405C" w:rsidRDefault="000B1B09" w:rsidP="000B1B09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</w:rPr>
      </w:pPr>
      <w:r w:rsidRPr="008F405C">
        <w:rPr>
          <w:rFonts w:ascii="Times New Roman" w:hAnsi="Times New Roman" w:cs="Times New Roman"/>
        </w:rPr>
        <w:t>I assess students in the end of learning activity through Google Classroom.</w:t>
      </w:r>
    </w:p>
    <w:p w14:paraId="02953F37" w14:textId="77777777" w:rsidR="000B1B09" w:rsidRPr="008F405C" w:rsidRDefault="000B1B09" w:rsidP="000B1B09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</w:rPr>
      </w:pPr>
      <w:r w:rsidRPr="008F405C">
        <w:rPr>
          <w:rFonts w:ascii="Times New Roman" w:hAnsi="Times New Roman" w:cs="Times New Roman"/>
        </w:rPr>
        <w:t>I share the material for learning activity through Google Classroom.</w:t>
      </w:r>
    </w:p>
    <w:p w14:paraId="32A6CF83" w14:textId="77777777" w:rsidR="000B1B09" w:rsidRPr="008F405C" w:rsidRDefault="000B1B09" w:rsidP="000B1B09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</w:rPr>
      </w:pPr>
      <w:r w:rsidRPr="008F405C">
        <w:rPr>
          <w:rFonts w:ascii="Times New Roman" w:hAnsi="Times New Roman" w:cs="Times New Roman"/>
        </w:rPr>
        <w:t>I share the assignment for learning activity through Google Classroom.</w:t>
      </w:r>
    </w:p>
    <w:p w14:paraId="4473A6B7" w14:textId="77777777" w:rsidR="000B1B09" w:rsidRPr="008F405C" w:rsidRDefault="000B1B09" w:rsidP="000B1B09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</w:rPr>
      </w:pPr>
      <w:r w:rsidRPr="008F405C">
        <w:rPr>
          <w:rFonts w:ascii="Times New Roman" w:hAnsi="Times New Roman" w:cs="Times New Roman"/>
        </w:rPr>
        <w:t>Google Classroom can help me in learning activity.</w:t>
      </w:r>
    </w:p>
    <w:p w14:paraId="23CF87F5" w14:textId="77777777" w:rsidR="000B1B09" w:rsidRPr="008F405C" w:rsidRDefault="000B1B09" w:rsidP="000B1B09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</w:rPr>
      </w:pPr>
      <w:r w:rsidRPr="008F405C">
        <w:rPr>
          <w:rFonts w:ascii="Times New Roman" w:hAnsi="Times New Roman" w:cs="Times New Roman"/>
        </w:rPr>
        <w:t>Google Classroom is effective for doing the learning activity.</w:t>
      </w:r>
    </w:p>
    <w:p w14:paraId="6B9F94CC" w14:textId="77777777" w:rsidR="000B1B09" w:rsidRPr="008F405C" w:rsidRDefault="000B1B09" w:rsidP="000B1B09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</w:rPr>
      </w:pPr>
      <w:r w:rsidRPr="008F405C">
        <w:rPr>
          <w:rFonts w:ascii="Times New Roman" w:hAnsi="Times New Roman" w:cs="Times New Roman"/>
        </w:rPr>
        <w:t>The use of Google Classroom gives me benefit in assessing students’ learning activity.</w:t>
      </w:r>
    </w:p>
    <w:p w14:paraId="641C4B4C" w14:textId="77777777" w:rsidR="000B1B09" w:rsidRPr="008F405C" w:rsidRDefault="000B1B09" w:rsidP="000B1B09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</w:rPr>
      </w:pPr>
      <w:r w:rsidRPr="008F405C">
        <w:rPr>
          <w:rFonts w:ascii="Times New Roman" w:hAnsi="Times New Roman" w:cs="Times New Roman"/>
        </w:rPr>
        <w:t>Google Classroom helps me in assessing students’ learning activity.</w:t>
      </w:r>
    </w:p>
    <w:p w14:paraId="2C817FBF" w14:textId="77777777" w:rsidR="000B1B09" w:rsidRPr="008F405C" w:rsidRDefault="000B1B09" w:rsidP="000B1B09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</w:rPr>
      </w:pPr>
      <w:r w:rsidRPr="008F405C">
        <w:rPr>
          <w:rFonts w:ascii="Times New Roman" w:hAnsi="Times New Roman" w:cs="Times New Roman"/>
        </w:rPr>
        <w:t>I recommend the use of Google Classroom for the other teachers while assessing students’ learning activity.</w:t>
      </w:r>
    </w:p>
    <w:p w14:paraId="7F0E93C1" w14:textId="77777777" w:rsidR="000B1B09" w:rsidRPr="008F405C" w:rsidRDefault="000B1B09" w:rsidP="000B1B09">
      <w:pPr>
        <w:spacing w:line="240" w:lineRule="auto"/>
        <w:rPr>
          <w:rFonts w:ascii="Times New Roman" w:hAnsi="Times New Roman" w:cs="Times New Roman"/>
        </w:rPr>
      </w:pPr>
      <w:bookmarkStart w:id="0" w:name="_Hlk91236329"/>
    </w:p>
    <w:p w14:paraId="6D475D5B" w14:textId="77777777" w:rsidR="000B1B09" w:rsidRPr="008F405C" w:rsidRDefault="000B1B09" w:rsidP="000B1B09">
      <w:pPr>
        <w:spacing w:line="240" w:lineRule="auto"/>
        <w:rPr>
          <w:rFonts w:ascii="Times New Roman" w:hAnsi="Times New Roman" w:cs="Times New Roman"/>
          <w:b/>
        </w:rPr>
      </w:pPr>
      <w:r w:rsidRPr="008F405C">
        <w:rPr>
          <w:rFonts w:ascii="Times New Roman" w:hAnsi="Times New Roman" w:cs="Times New Roman"/>
          <w:b/>
        </w:rPr>
        <w:t xml:space="preserve">Table of Questionnaire’s Result </w:t>
      </w:r>
    </w:p>
    <w:tbl>
      <w:tblPr>
        <w:tblW w:w="9693" w:type="dxa"/>
        <w:tblLook w:val="04A0" w:firstRow="1" w:lastRow="0" w:firstColumn="1" w:lastColumn="0" w:noHBand="0" w:noVBand="1"/>
      </w:tblPr>
      <w:tblGrid>
        <w:gridCol w:w="562"/>
        <w:gridCol w:w="1560"/>
        <w:gridCol w:w="757"/>
        <w:gridCol w:w="757"/>
        <w:gridCol w:w="757"/>
        <w:gridCol w:w="757"/>
        <w:gridCol w:w="757"/>
        <w:gridCol w:w="757"/>
        <w:gridCol w:w="757"/>
        <w:gridCol w:w="757"/>
        <w:gridCol w:w="757"/>
        <w:gridCol w:w="758"/>
      </w:tblGrid>
      <w:tr w:rsidR="000B1B09" w:rsidRPr="008F405C" w14:paraId="1E78605E" w14:textId="77777777" w:rsidTr="00984FFF">
        <w:trPr>
          <w:trHeight w:val="266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bookmarkEnd w:id="0"/>
          <w:p w14:paraId="65D54AD7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D"/>
              </w:rPr>
              <w:lastRenderedPageBreak/>
              <w:t xml:space="preserve">No. </w:t>
            </w:r>
          </w:p>
        </w:tc>
        <w:tc>
          <w:tcPr>
            <w:tcW w:w="15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A511C4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D"/>
              </w:rPr>
              <w:t>Statements</w:t>
            </w:r>
          </w:p>
        </w:tc>
        <w:tc>
          <w:tcPr>
            <w:tcW w:w="7571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A7691D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D"/>
              </w:rPr>
              <w:t>Answers</w:t>
            </w:r>
          </w:p>
        </w:tc>
      </w:tr>
      <w:tr w:rsidR="000B1B09" w:rsidRPr="008F405C" w14:paraId="4BCF6BF9" w14:textId="77777777" w:rsidTr="00984FFF">
        <w:trPr>
          <w:trHeight w:val="799"/>
        </w:trPr>
        <w:tc>
          <w:tcPr>
            <w:tcW w:w="56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B15C008" w14:textId="77777777" w:rsidR="000B1B09" w:rsidRPr="008F405C" w:rsidRDefault="000B1B09" w:rsidP="00984FF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D"/>
              </w:rPr>
            </w:pPr>
          </w:p>
        </w:tc>
        <w:tc>
          <w:tcPr>
            <w:tcW w:w="15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C74AA21" w14:textId="77777777" w:rsidR="000B1B09" w:rsidRPr="008F405C" w:rsidRDefault="000B1B09" w:rsidP="00984FF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D"/>
              </w:rPr>
            </w:pPr>
          </w:p>
        </w:tc>
        <w:tc>
          <w:tcPr>
            <w:tcW w:w="151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AF88D0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D"/>
              </w:rPr>
              <w:t xml:space="preserve">Strongly Agree </w:t>
            </w:r>
          </w:p>
        </w:tc>
        <w:tc>
          <w:tcPr>
            <w:tcW w:w="151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20385B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D"/>
              </w:rPr>
              <w:t xml:space="preserve">Agree </w:t>
            </w:r>
          </w:p>
        </w:tc>
        <w:tc>
          <w:tcPr>
            <w:tcW w:w="151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1EB5A8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D"/>
              </w:rPr>
              <w:t xml:space="preserve">Neutral </w:t>
            </w:r>
          </w:p>
        </w:tc>
        <w:tc>
          <w:tcPr>
            <w:tcW w:w="151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2BBA2A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D"/>
              </w:rPr>
              <w:t xml:space="preserve">Disagree </w:t>
            </w:r>
          </w:p>
        </w:tc>
        <w:tc>
          <w:tcPr>
            <w:tcW w:w="151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917F5A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D"/>
              </w:rPr>
              <w:t xml:space="preserve">Strongly Disagree </w:t>
            </w:r>
          </w:p>
        </w:tc>
      </w:tr>
      <w:tr w:rsidR="000B1B09" w:rsidRPr="008F405C" w14:paraId="2DE32E04" w14:textId="77777777" w:rsidTr="00984FFF">
        <w:trPr>
          <w:trHeight w:val="266"/>
        </w:trPr>
        <w:tc>
          <w:tcPr>
            <w:tcW w:w="56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F6E1CDA" w14:textId="77777777" w:rsidR="000B1B09" w:rsidRPr="008F405C" w:rsidRDefault="000B1B09" w:rsidP="00984FF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D"/>
              </w:rPr>
            </w:pPr>
          </w:p>
        </w:tc>
        <w:tc>
          <w:tcPr>
            <w:tcW w:w="15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E55B886" w14:textId="77777777" w:rsidR="000B1B09" w:rsidRPr="008F405C" w:rsidRDefault="000B1B09" w:rsidP="00984FF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D"/>
              </w:rPr>
            </w:pP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94EB15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D"/>
              </w:rPr>
              <w:t>%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0B6EF5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D"/>
              </w:rPr>
              <w:t>Total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AC56CF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D"/>
              </w:rPr>
              <w:t>%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8B510A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D"/>
              </w:rPr>
              <w:t>Total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B0C0A0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D"/>
              </w:rPr>
              <w:t>%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DAABB8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D"/>
              </w:rPr>
              <w:t>Total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FA7368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D"/>
              </w:rPr>
              <w:t>%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2A3427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D"/>
              </w:rPr>
              <w:t>Total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1F67B4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D"/>
              </w:rPr>
              <w:t>%</w:t>
            </w:r>
          </w:p>
        </w:tc>
        <w:tc>
          <w:tcPr>
            <w:tcW w:w="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DA2C52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D"/>
              </w:rPr>
              <w:t>Total</w:t>
            </w:r>
          </w:p>
        </w:tc>
      </w:tr>
      <w:tr w:rsidR="000B1B09" w:rsidRPr="008F405C" w14:paraId="54E73812" w14:textId="77777777" w:rsidTr="00984FFF">
        <w:trPr>
          <w:trHeight w:val="279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691C53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1.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70AA4A" w14:textId="77777777" w:rsidR="000B1B09" w:rsidRPr="008F405C" w:rsidRDefault="000B1B09" w:rsidP="00984FF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Statement 1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41C8C0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44.4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BF4EEE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8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43F0DB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50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7BC6B8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9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834D6C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5.6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3DF422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1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CBBCA2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104521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38D841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  <w:tc>
          <w:tcPr>
            <w:tcW w:w="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CD2A94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</w:tr>
      <w:tr w:rsidR="000B1B09" w:rsidRPr="008F405C" w14:paraId="2A4EFF19" w14:textId="77777777" w:rsidTr="00984FFF">
        <w:trPr>
          <w:trHeight w:val="279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5EEF3E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2.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0CFC28" w14:textId="77777777" w:rsidR="000B1B09" w:rsidRPr="008F405C" w:rsidRDefault="000B1B09" w:rsidP="00984FF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Statement 2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32742F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27.8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9FE6E5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5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69C566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50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C6843E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9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CBFC1E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22.2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93CA37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4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C1661E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7740F9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047384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  <w:tc>
          <w:tcPr>
            <w:tcW w:w="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D04760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</w:tr>
      <w:tr w:rsidR="000B1B09" w:rsidRPr="008F405C" w14:paraId="0F8D5E86" w14:textId="77777777" w:rsidTr="00984FFF">
        <w:trPr>
          <w:trHeight w:val="279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9D3807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3.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7B2522" w14:textId="77777777" w:rsidR="000B1B09" w:rsidRPr="008F405C" w:rsidRDefault="000B1B09" w:rsidP="00984FF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Statement 3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4C52DB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27.8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137CAA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5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A26F2F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44.4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90276F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8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457A22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27.8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6B35A8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5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F63691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980590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1A1138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  <w:tc>
          <w:tcPr>
            <w:tcW w:w="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137C1E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</w:tr>
      <w:tr w:rsidR="000B1B09" w:rsidRPr="008F405C" w14:paraId="694F0061" w14:textId="77777777" w:rsidTr="00984FFF">
        <w:trPr>
          <w:trHeight w:val="279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6FE311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4.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66D959" w14:textId="77777777" w:rsidR="000B1B09" w:rsidRPr="008F405C" w:rsidRDefault="000B1B09" w:rsidP="00984FF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Statement 4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ACDA76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22.2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45C45F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4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8B52BF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55.6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F221E3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10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0AB34C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16.7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8D1612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3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947181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D327D9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AC7C56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5.6</w:t>
            </w:r>
          </w:p>
        </w:tc>
        <w:tc>
          <w:tcPr>
            <w:tcW w:w="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2AB42E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1</w:t>
            </w:r>
          </w:p>
        </w:tc>
      </w:tr>
      <w:tr w:rsidR="000B1B09" w:rsidRPr="008F405C" w14:paraId="7EF4A0EF" w14:textId="77777777" w:rsidTr="00984FFF">
        <w:trPr>
          <w:trHeight w:val="279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CE87DF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5.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3F2871" w14:textId="77777777" w:rsidR="000B1B09" w:rsidRPr="008F405C" w:rsidRDefault="000B1B09" w:rsidP="00984FF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Statement 5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FF33E4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16.7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769E8C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3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AD5047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55.6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ED9187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10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F4CACC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27.8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14DD63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5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7DDA63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2FBD03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730D02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  <w:tc>
          <w:tcPr>
            <w:tcW w:w="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C6D55F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</w:tr>
      <w:tr w:rsidR="000B1B09" w:rsidRPr="008F405C" w14:paraId="5A29424C" w14:textId="77777777" w:rsidTr="00984FFF">
        <w:trPr>
          <w:trHeight w:val="279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CEE1BF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6.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B705AC" w14:textId="77777777" w:rsidR="000B1B09" w:rsidRPr="008F405C" w:rsidRDefault="000B1B09" w:rsidP="00984FF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Statement 6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61748B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11.1</w:t>
            </w:r>
          </w:p>
        </w:tc>
        <w:tc>
          <w:tcPr>
            <w:tcW w:w="7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C0E942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2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C19757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72.2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D7C2F0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13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5E6567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16.7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64EFB1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3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4C39E3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55721D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07824C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  <w:tc>
          <w:tcPr>
            <w:tcW w:w="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1E8D8E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</w:tr>
      <w:tr w:rsidR="000B1B09" w:rsidRPr="008F405C" w14:paraId="087D2E32" w14:textId="77777777" w:rsidTr="00984FFF">
        <w:trPr>
          <w:trHeight w:val="279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E142E9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7.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D0D4AA" w14:textId="77777777" w:rsidR="000B1B09" w:rsidRPr="008F405C" w:rsidRDefault="000B1B09" w:rsidP="00984FF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Statement 7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7B4683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16.7</w:t>
            </w:r>
          </w:p>
        </w:tc>
        <w:tc>
          <w:tcPr>
            <w:tcW w:w="7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4CF7BD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3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C8F9EF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66.7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290B5C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12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A5917A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11.1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CAD2FB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2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0CC2F9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5.6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A0917E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1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FA49BF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  <w:tc>
          <w:tcPr>
            <w:tcW w:w="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EBD5FE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</w:tr>
      <w:tr w:rsidR="000B1B09" w:rsidRPr="008F405C" w14:paraId="5B5E5663" w14:textId="77777777" w:rsidTr="00984FFF">
        <w:trPr>
          <w:trHeight w:val="279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61DB20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8.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2045D9" w14:textId="77777777" w:rsidR="000B1B09" w:rsidRPr="008F405C" w:rsidRDefault="000B1B09" w:rsidP="00984FF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Statement 8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246CE6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16.7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728FF1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3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08E8F6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38.9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DE3275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7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428D8B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27.8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3CDB92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5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C05439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16.7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6BBC91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3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2DC071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  <w:tc>
          <w:tcPr>
            <w:tcW w:w="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3CB0FB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</w:tr>
      <w:tr w:rsidR="000B1B09" w:rsidRPr="008F405C" w14:paraId="4FDC1456" w14:textId="77777777" w:rsidTr="00984FFF">
        <w:trPr>
          <w:trHeight w:val="279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24FF90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9.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6D0ADC" w14:textId="77777777" w:rsidR="000B1B09" w:rsidRPr="008F405C" w:rsidRDefault="000B1B09" w:rsidP="00984FF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Statement 9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4661B4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16.7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1F10AD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3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CFB855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55.6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DF558A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10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E185F8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11.1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DD5814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2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88E110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16.7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2F0EEF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3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5CC4C9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  <w:tc>
          <w:tcPr>
            <w:tcW w:w="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F62450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</w:tr>
      <w:tr w:rsidR="000B1B09" w:rsidRPr="008F405C" w14:paraId="6A0720FB" w14:textId="77777777" w:rsidTr="00984FFF">
        <w:trPr>
          <w:trHeight w:val="279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050A13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10.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6044C8" w14:textId="77777777" w:rsidR="000B1B09" w:rsidRPr="008F405C" w:rsidRDefault="000B1B09" w:rsidP="00984FF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Statement 10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3B8A3E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16.7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334158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3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5E9820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55.6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FEBE39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10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D445D5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11.1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87D966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2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AC1E7B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16.7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1A3B69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3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66062F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  <w:tc>
          <w:tcPr>
            <w:tcW w:w="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080726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</w:tr>
      <w:tr w:rsidR="000B1B09" w:rsidRPr="008F405C" w14:paraId="2399FFF6" w14:textId="77777777" w:rsidTr="00984FFF">
        <w:trPr>
          <w:trHeight w:val="279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8937C5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11.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2D3A56" w14:textId="77777777" w:rsidR="000B1B09" w:rsidRPr="008F405C" w:rsidRDefault="000B1B09" w:rsidP="00984FF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Statement 11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23D0CF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27.8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0E4754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5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D328DA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55.6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D2E3AC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10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752B54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5.6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0C1A4C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1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5994ED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11.1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B30E3C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2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35C7DF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  <w:tc>
          <w:tcPr>
            <w:tcW w:w="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419911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</w:tr>
      <w:tr w:rsidR="000B1B09" w:rsidRPr="008F405C" w14:paraId="48E0E194" w14:textId="77777777" w:rsidTr="00984FFF">
        <w:trPr>
          <w:trHeight w:val="279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FD5196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12.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2FE3CC" w14:textId="77777777" w:rsidR="000B1B09" w:rsidRPr="008F405C" w:rsidRDefault="000B1B09" w:rsidP="00984FF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Statement 12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42F010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27.8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005F52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5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558789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44.4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3D55D5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8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295A9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22.2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044099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4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2EFD02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5.6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ACFDE2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1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949DDF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  <w:tc>
          <w:tcPr>
            <w:tcW w:w="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793486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</w:tr>
      <w:tr w:rsidR="000B1B09" w:rsidRPr="008F405C" w14:paraId="3DC2C833" w14:textId="77777777" w:rsidTr="00984FFF">
        <w:trPr>
          <w:trHeight w:val="279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3ACFFE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13.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4A2C53" w14:textId="77777777" w:rsidR="000B1B09" w:rsidRPr="008F405C" w:rsidRDefault="000B1B09" w:rsidP="00984FF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Statement 13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93391B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33.3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028930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6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55E21D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55.6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D026AF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10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68F199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11.1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0963B4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2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42EA85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2BF384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29EAE4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  <w:tc>
          <w:tcPr>
            <w:tcW w:w="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501CD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</w:tr>
      <w:tr w:rsidR="000B1B09" w:rsidRPr="008F405C" w14:paraId="4D806DD5" w14:textId="77777777" w:rsidTr="00984FFF">
        <w:trPr>
          <w:trHeight w:val="279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87253E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14.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ACAEC2" w14:textId="77777777" w:rsidR="000B1B09" w:rsidRPr="008F405C" w:rsidRDefault="000B1B09" w:rsidP="00984FF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Statement 14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B956C5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27.8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4274A5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5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81B6CE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55.6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4EE703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10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012053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16.7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41FFDF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3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01E12F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289360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AAB8C5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  <w:tc>
          <w:tcPr>
            <w:tcW w:w="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7F30CF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</w:tr>
      <w:tr w:rsidR="000B1B09" w:rsidRPr="008F405C" w14:paraId="43432718" w14:textId="77777777" w:rsidTr="00984FFF">
        <w:trPr>
          <w:trHeight w:val="279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026F4D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15.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74BE88" w14:textId="77777777" w:rsidR="000B1B09" w:rsidRPr="008F405C" w:rsidRDefault="000B1B09" w:rsidP="00984FF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Statement 15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BE2DEA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22.2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F440EE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4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6B928C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61.1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E1E585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11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2EDEEE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11.1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2B3277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2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3BEF8C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 xml:space="preserve">5.6 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61B26A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1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065D36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  <w:tc>
          <w:tcPr>
            <w:tcW w:w="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3285C9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</w:tr>
      <w:tr w:rsidR="000B1B09" w:rsidRPr="008F405C" w14:paraId="4978A6AA" w14:textId="77777777" w:rsidTr="00984FFF">
        <w:trPr>
          <w:trHeight w:val="279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3F8A9B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16.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B50957" w14:textId="77777777" w:rsidR="000B1B09" w:rsidRPr="008F405C" w:rsidRDefault="000B1B09" w:rsidP="00984FF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Statement 16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342ED0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27.8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F4DB18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5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861988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61.1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8E733D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11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E7B62B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11.1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443C48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2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C95385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960C75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6890A3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  <w:tc>
          <w:tcPr>
            <w:tcW w:w="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819688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</w:tr>
      <w:tr w:rsidR="000B1B09" w:rsidRPr="008F405C" w14:paraId="57CF3063" w14:textId="77777777" w:rsidTr="00984FFF">
        <w:trPr>
          <w:trHeight w:val="279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9E97A2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17.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2BED74" w14:textId="77777777" w:rsidR="000B1B09" w:rsidRPr="008F405C" w:rsidRDefault="000B1B09" w:rsidP="00984FF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Statement 17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415F8C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27.8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FB409E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5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EAE788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50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C1293F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9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580B63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22.2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B9A2F7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4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ADBAF0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E987E4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0F15AA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  <w:tc>
          <w:tcPr>
            <w:tcW w:w="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BEDA71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0</w:t>
            </w:r>
          </w:p>
        </w:tc>
      </w:tr>
      <w:tr w:rsidR="000B1B09" w:rsidRPr="008F405C" w14:paraId="174FC660" w14:textId="77777777" w:rsidTr="00984FFF">
        <w:trPr>
          <w:trHeight w:val="279"/>
        </w:trPr>
        <w:tc>
          <w:tcPr>
            <w:tcW w:w="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0323D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</w:p>
        </w:tc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1413B1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Total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445CB8" w14:textId="2960CB56" w:rsidR="000B1B09" w:rsidRPr="008F405C" w:rsidRDefault="00984FFF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-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A5DC81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74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091CA7" w14:textId="29035518" w:rsidR="000B1B09" w:rsidRPr="008F405C" w:rsidRDefault="00984FFF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-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CF9B4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167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24295C" w14:textId="71A37D72" w:rsidR="000B1B09" w:rsidRPr="008F405C" w:rsidRDefault="00984FFF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-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538663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50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57673F" w14:textId="347D75EC" w:rsidR="000B1B09" w:rsidRPr="008F405C" w:rsidRDefault="00984FFF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-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20A936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14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0867D8" w14:textId="428AC9E8" w:rsidR="000B1B09" w:rsidRPr="008F405C" w:rsidRDefault="00984FFF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-</w:t>
            </w:r>
          </w:p>
        </w:tc>
        <w:tc>
          <w:tcPr>
            <w:tcW w:w="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847A2D" w14:textId="77777777" w:rsidR="000B1B09" w:rsidRPr="008F405C" w:rsidRDefault="000B1B09" w:rsidP="00984F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D"/>
              </w:rPr>
            </w:pPr>
            <w:r w:rsidRPr="008F405C">
              <w:rPr>
                <w:rFonts w:ascii="Times New Roman" w:eastAsia="Times New Roman" w:hAnsi="Times New Roman" w:cs="Times New Roman"/>
                <w:color w:val="000000"/>
                <w:lang w:eastAsia="en-ID"/>
              </w:rPr>
              <w:t>1</w:t>
            </w:r>
          </w:p>
        </w:tc>
      </w:tr>
    </w:tbl>
    <w:p w14:paraId="6A7A02ED" w14:textId="77777777" w:rsidR="000B1B09" w:rsidRPr="008F405C" w:rsidRDefault="000B1B09" w:rsidP="000B1B09">
      <w:pPr>
        <w:spacing w:line="240" w:lineRule="auto"/>
        <w:rPr>
          <w:rFonts w:ascii="Times New Roman" w:hAnsi="Times New Roman" w:cs="Times New Roman"/>
        </w:rPr>
      </w:pPr>
    </w:p>
    <w:p w14:paraId="65CF24D3" w14:textId="77777777" w:rsidR="000B1B09" w:rsidRPr="008F405C" w:rsidRDefault="000B1B09" w:rsidP="000B1B09">
      <w:pPr>
        <w:spacing w:line="240" w:lineRule="auto"/>
        <w:rPr>
          <w:rFonts w:ascii="Times New Roman" w:hAnsi="Times New Roman" w:cs="Times New Roman"/>
          <w:b/>
          <w:noProof/>
        </w:rPr>
      </w:pPr>
      <w:r w:rsidRPr="008F405C">
        <w:rPr>
          <w:rFonts w:ascii="Times New Roman" w:hAnsi="Times New Roman" w:cs="Times New Roman"/>
          <w:b/>
          <w:noProof/>
        </w:rPr>
        <w:t>INTERVIEW</w:t>
      </w:r>
    </w:p>
    <w:p w14:paraId="56C48D9D" w14:textId="77777777" w:rsidR="000B1B09" w:rsidRPr="008F405C" w:rsidRDefault="000B1B09" w:rsidP="000B1B09">
      <w:pPr>
        <w:spacing w:line="240" w:lineRule="auto"/>
        <w:rPr>
          <w:rFonts w:ascii="Times New Roman" w:hAnsi="Times New Roman" w:cs="Times New Roman"/>
          <w:b/>
          <w:noProof/>
        </w:rPr>
      </w:pPr>
      <w:bookmarkStart w:id="1" w:name="_Hlk91236415"/>
      <w:r w:rsidRPr="008F405C">
        <w:rPr>
          <w:rFonts w:ascii="Times New Roman" w:hAnsi="Times New Roman" w:cs="Times New Roman"/>
          <w:b/>
          <w:noProof/>
        </w:rPr>
        <w:t>Interview Guideline</w:t>
      </w:r>
    </w:p>
    <w:p w14:paraId="4D79AD81" w14:textId="77777777" w:rsidR="000B1B09" w:rsidRPr="008F405C" w:rsidRDefault="000B1B09" w:rsidP="000B1B09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</w:rPr>
      </w:pPr>
      <w:proofErr w:type="spellStart"/>
      <w:r w:rsidRPr="008F405C">
        <w:rPr>
          <w:rFonts w:ascii="Times New Roman" w:hAnsi="Times New Roman" w:cs="Times New Roman"/>
        </w:rPr>
        <w:t>Apakah</w:t>
      </w:r>
      <w:proofErr w:type="spellEnd"/>
      <w:r w:rsidRPr="008F405C">
        <w:rPr>
          <w:rFonts w:ascii="Times New Roman" w:hAnsi="Times New Roman" w:cs="Times New Roman"/>
        </w:rPr>
        <w:t xml:space="preserve"> </w:t>
      </w:r>
      <w:proofErr w:type="spellStart"/>
      <w:r w:rsidRPr="008F405C">
        <w:rPr>
          <w:rFonts w:ascii="Times New Roman" w:hAnsi="Times New Roman" w:cs="Times New Roman"/>
        </w:rPr>
        <w:t>anda</w:t>
      </w:r>
      <w:proofErr w:type="spellEnd"/>
      <w:r w:rsidRPr="008F405C">
        <w:rPr>
          <w:rFonts w:ascii="Times New Roman" w:hAnsi="Times New Roman" w:cs="Times New Roman"/>
        </w:rPr>
        <w:t xml:space="preserve"> </w:t>
      </w:r>
      <w:proofErr w:type="spellStart"/>
      <w:r w:rsidRPr="008F405C">
        <w:rPr>
          <w:rFonts w:ascii="Times New Roman" w:hAnsi="Times New Roman" w:cs="Times New Roman"/>
        </w:rPr>
        <w:t>menggunakan</w:t>
      </w:r>
      <w:proofErr w:type="spellEnd"/>
      <w:r w:rsidRPr="008F405C">
        <w:rPr>
          <w:rFonts w:ascii="Times New Roman" w:hAnsi="Times New Roman" w:cs="Times New Roman"/>
        </w:rPr>
        <w:t xml:space="preserve"> Google Classroom </w:t>
      </w:r>
      <w:proofErr w:type="spellStart"/>
      <w:r w:rsidRPr="008F405C">
        <w:rPr>
          <w:rFonts w:ascii="Times New Roman" w:hAnsi="Times New Roman" w:cs="Times New Roman"/>
        </w:rPr>
        <w:t>sebagai</w:t>
      </w:r>
      <w:proofErr w:type="spellEnd"/>
      <w:r w:rsidRPr="008F405C">
        <w:rPr>
          <w:rFonts w:ascii="Times New Roman" w:hAnsi="Times New Roman" w:cs="Times New Roman"/>
        </w:rPr>
        <w:t xml:space="preserve"> media </w:t>
      </w:r>
      <w:proofErr w:type="spellStart"/>
      <w:r w:rsidRPr="008F405C">
        <w:rPr>
          <w:rFonts w:ascii="Times New Roman" w:hAnsi="Times New Roman" w:cs="Times New Roman"/>
        </w:rPr>
        <w:t>untuk</w:t>
      </w:r>
      <w:proofErr w:type="spellEnd"/>
      <w:r w:rsidRPr="008F405C">
        <w:rPr>
          <w:rFonts w:ascii="Times New Roman" w:hAnsi="Times New Roman" w:cs="Times New Roman"/>
        </w:rPr>
        <w:t xml:space="preserve"> </w:t>
      </w:r>
      <w:proofErr w:type="spellStart"/>
      <w:r w:rsidRPr="008F405C">
        <w:rPr>
          <w:rFonts w:ascii="Times New Roman" w:hAnsi="Times New Roman" w:cs="Times New Roman"/>
        </w:rPr>
        <w:t>kegiatan</w:t>
      </w:r>
      <w:proofErr w:type="spellEnd"/>
      <w:r w:rsidRPr="008F405C">
        <w:rPr>
          <w:rFonts w:ascii="Times New Roman" w:hAnsi="Times New Roman" w:cs="Times New Roman"/>
        </w:rPr>
        <w:t xml:space="preserve"> </w:t>
      </w:r>
      <w:proofErr w:type="spellStart"/>
      <w:r w:rsidRPr="008F405C">
        <w:rPr>
          <w:rFonts w:ascii="Times New Roman" w:hAnsi="Times New Roman" w:cs="Times New Roman"/>
        </w:rPr>
        <w:t>pembelajaran</w:t>
      </w:r>
      <w:proofErr w:type="spellEnd"/>
      <w:r w:rsidRPr="008F405C">
        <w:rPr>
          <w:rFonts w:ascii="Times New Roman" w:hAnsi="Times New Roman" w:cs="Times New Roman"/>
        </w:rPr>
        <w:t xml:space="preserve"> di </w:t>
      </w:r>
      <w:proofErr w:type="spellStart"/>
      <w:r w:rsidRPr="008F405C">
        <w:rPr>
          <w:rFonts w:ascii="Times New Roman" w:hAnsi="Times New Roman" w:cs="Times New Roman"/>
        </w:rPr>
        <w:t>kelas</w:t>
      </w:r>
      <w:proofErr w:type="spellEnd"/>
      <w:r w:rsidRPr="008F405C">
        <w:rPr>
          <w:rFonts w:ascii="Times New Roman" w:hAnsi="Times New Roman" w:cs="Times New Roman"/>
        </w:rPr>
        <w:t xml:space="preserve"> online?</w:t>
      </w:r>
    </w:p>
    <w:p w14:paraId="5002162A" w14:textId="77777777" w:rsidR="000B1B09" w:rsidRPr="008F405C" w:rsidRDefault="000B1B09" w:rsidP="000B1B09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</w:rPr>
      </w:pPr>
      <w:proofErr w:type="spellStart"/>
      <w:r w:rsidRPr="008F405C">
        <w:rPr>
          <w:rFonts w:ascii="Times New Roman" w:hAnsi="Times New Roman" w:cs="Times New Roman"/>
        </w:rPr>
        <w:t>Mengapa</w:t>
      </w:r>
      <w:proofErr w:type="spellEnd"/>
      <w:r w:rsidRPr="008F405C">
        <w:rPr>
          <w:rFonts w:ascii="Times New Roman" w:hAnsi="Times New Roman" w:cs="Times New Roman"/>
        </w:rPr>
        <w:t xml:space="preserve"> </w:t>
      </w:r>
      <w:proofErr w:type="spellStart"/>
      <w:r w:rsidRPr="008F405C">
        <w:rPr>
          <w:rFonts w:ascii="Times New Roman" w:hAnsi="Times New Roman" w:cs="Times New Roman"/>
        </w:rPr>
        <w:t>anda</w:t>
      </w:r>
      <w:proofErr w:type="spellEnd"/>
      <w:r w:rsidRPr="008F405C">
        <w:rPr>
          <w:rFonts w:ascii="Times New Roman" w:hAnsi="Times New Roman" w:cs="Times New Roman"/>
        </w:rPr>
        <w:t xml:space="preserve"> </w:t>
      </w:r>
      <w:proofErr w:type="spellStart"/>
      <w:r w:rsidRPr="008F405C">
        <w:rPr>
          <w:rFonts w:ascii="Times New Roman" w:hAnsi="Times New Roman" w:cs="Times New Roman"/>
        </w:rPr>
        <w:t>menggunakan</w:t>
      </w:r>
      <w:proofErr w:type="spellEnd"/>
      <w:r w:rsidRPr="008F405C">
        <w:rPr>
          <w:rFonts w:ascii="Times New Roman" w:hAnsi="Times New Roman" w:cs="Times New Roman"/>
        </w:rPr>
        <w:t xml:space="preserve"> Google Classroom </w:t>
      </w:r>
      <w:proofErr w:type="spellStart"/>
      <w:r w:rsidRPr="008F405C">
        <w:rPr>
          <w:rFonts w:ascii="Times New Roman" w:hAnsi="Times New Roman" w:cs="Times New Roman"/>
        </w:rPr>
        <w:t>untuk</w:t>
      </w:r>
      <w:proofErr w:type="spellEnd"/>
      <w:r w:rsidRPr="008F405C">
        <w:rPr>
          <w:rFonts w:ascii="Times New Roman" w:hAnsi="Times New Roman" w:cs="Times New Roman"/>
        </w:rPr>
        <w:t xml:space="preserve"> </w:t>
      </w:r>
      <w:proofErr w:type="spellStart"/>
      <w:r w:rsidRPr="008F405C">
        <w:rPr>
          <w:rFonts w:ascii="Times New Roman" w:hAnsi="Times New Roman" w:cs="Times New Roman"/>
        </w:rPr>
        <w:t>menilai</w:t>
      </w:r>
      <w:proofErr w:type="spellEnd"/>
      <w:r w:rsidRPr="008F405C">
        <w:rPr>
          <w:rFonts w:ascii="Times New Roman" w:hAnsi="Times New Roman" w:cs="Times New Roman"/>
        </w:rPr>
        <w:t xml:space="preserve"> </w:t>
      </w:r>
      <w:proofErr w:type="spellStart"/>
      <w:r w:rsidRPr="008F405C">
        <w:rPr>
          <w:rFonts w:ascii="Times New Roman" w:hAnsi="Times New Roman" w:cs="Times New Roman"/>
        </w:rPr>
        <w:t>kegiatan</w:t>
      </w:r>
      <w:proofErr w:type="spellEnd"/>
      <w:r w:rsidRPr="008F405C">
        <w:rPr>
          <w:rFonts w:ascii="Times New Roman" w:hAnsi="Times New Roman" w:cs="Times New Roman"/>
        </w:rPr>
        <w:t xml:space="preserve"> </w:t>
      </w:r>
      <w:proofErr w:type="spellStart"/>
      <w:r w:rsidRPr="008F405C">
        <w:rPr>
          <w:rFonts w:ascii="Times New Roman" w:hAnsi="Times New Roman" w:cs="Times New Roman"/>
        </w:rPr>
        <w:t>belajar</w:t>
      </w:r>
      <w:proofErr w:type="spellEnd"/>
      <w:r w:rsidRPr="008F405C">
        <w:rPr>
          <w:rFonts w:ascii="Times New Roman" w:hAnsi="Times New Roman" w:cs="Times New Roman"/>
        </w:rPr>
        <w:t xml:space="preserve"> </w:t>
      </w:r>
      <w:proofErr w:type="spellStart"/>
      <w:r w:rsidRPr="008F405C">
        <w:rPr>
          <w:rFonts w:ascii="Times New Roman" w:hAnsi="Times New Roman" w:cs="Times New Roman"/>
        </w:rPr>
        <w:t>siswa</w:t>
      </w:r>
      <w:proofErr w:type="spellEnd"/>
      <w:r w:rsidRPr="008F405C">
        <w:rPr>
          <w:rFonts w:ascii="Times New Roman" w:hAnsi="Times New Roman" w:cs="Times New Roman"/>
        </w:rPr>
        <w:t xml:space="preserve"> di masa </w:t>
      </w:r>
      <w:proofErr w:type="spellStart"/>
      <w:r w:rsidRPr="008F405C">
        <w:rPr>
          <w:rFonts w:ascii="Times New Roman" w:hAnsi="Times New Roman" w:cs="Times New Roman"/>
        </w:rPr>
        <w:t>pandemi</w:t>
      </w:r>
      <w:proofErr w:type="spellEnd"/>
      <w:r w:rsidRPr="008F405C">
        <w:rPr>
          <w:rFonts w:ascii="Times New Roman" w:hAnsi="Times New Roman" w:cs="Times New Roman"/>
        </w:rPr>
        <w:t xml:space="preserve"> COVID-19?</w:t>
      </w:r>
    </w:p>
    <w:p w14:paraId="7B191D19" w14:textId="77777777" w:rsidR="000B1B09" w:rsidRPr="008F405C" w:rsidRDefault="000B1B09" w:rsidP="000B1B09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</w:rPr>
      </w:pPr>
      <w:proofErr w:type="spellStart"/>
      <w:r w:rsidRPr="008F405C">
        <w:rPr>
          <w:rFonts w:ascii="Times New Roman" w:hAnsi="Times New Roman" w:cs="Times New Roman"/>
        </w:rPr>
        <w:t>Bagaimana</w:t>
      </w:r>
      <w:proofErr w:type="spellEnd"/>
      <w:r w:rsidRPr="008F405C">
        <w:rPr>
          <w:rFonts w:ascii="Times New Roman" w:hAnsi="Times New Roman" w:cs="Times New Roman"/>
        </w:rPr>
        <w:t xml:space="preserve"> </w:t>
      </w:r>
      <w:proofErr w:type="spellStart"/>
      <w:r w:rsidRPr="008F405C">
        <w:rPr>
          <w:rFonts w:ascii="Times New Roman" w:hAnsi="Times New Roman" w:cs="Times New Roman"/>
        </w:rPr>
        <w:t>cara</w:t>
      </w:r>
      <w:proofErr w:type="spellEnd"/>
      <w:r w:rsidRPr="008F405C">
        <w:rPr>
          <w:rFonts w:ascii="Times New Roman" w:hAnsi="Times New Roman" w:cs="Times New Roman"/>
        </w:rPr>
        <w:t xml:space="preserve"> </w:t>
      </w:r>
      <w:proofErr w:type="spellStart"/>
      <w:r w:rsidRPr="008F405C">
        <w:rPr>
          <w:rFonts w:ascii="Times New Roman" w:hAnsi="Times New Roman" w:cs="Times New Roman"/>
        </w:rPr>
        <w:t>anda</w:t>
      </w:r>
      <w:proofErr w:type="spellEnd"/>
      <w:r w:rsidRPr="008F405C">
        <w:rPr>
          <w:rFonts w:ascii="Times New Roman" w:hAnsi="Times New Roman" w:cs="Times New Roman"/>
        </w:rPr>
        <w:t xml:space="preserve"> </w:t>
      </w:r>
      <w:proofErr w:type="spellStart"/>
      <w:r w:rsidRPr="008F405C">
        <w:rPr>
          <w:rFonts w:ascii="Times New Roman" w:hAnsi="Times New Roman" w:cs="Times New Roman"/>
        </w:rPr>
        <w:t>menilai</w:t>
      </w:r>
      <w:proofErr w:type="spellEnd"/>
      <w:r w:rsidRPr="008F405C">
        <w:rPr>
          <w:rFonts w:ascii="Times New Roman" w:hAnsi="Times New Roman" w:cs="Times New Roman"/>
        </w:rPr>
        <w:t xml:space="preserve"> </w:t>
      </w:r>
      <w:proofErr w:type="spellStart"/>
      <w:r w:rsidRPr="008F405C">
        <w:rPr>
          <w:rFonts w:ascii="Times New Roman" w:hAnsi="Times New Roman" w:cs="Times New Roman"/>
        </w:rPr>
        <w:t>kegiatan</w:t>
      </w:r>
      <w:proofErr w:type="spellEnd"/>
      <w:r w:rsidRPr="008F405C">
        <w:rPr>
          <w:rFonts w:ascii="Times New Roman" w:hAnsi="Times New Roman" w:cs="Times New Roman"/>
        </w:rPr>
        <w:t xml:space="preserve"> </w:t>
      </w:r>
      <w:proofErr w:type="spellStart"/>
      <w:r w:rsidRPr="008F405C">
        <w:rPr>
          <w:rFonts w:ascii="Times New Roman" w:hAnsi="Times New Roman" w:cs="Times New Roman"/>
        </w:rPr>
        <w:t>belajar</w:t>
      </w:r>
      <w:proofErr w:type="spellEnd"/>
      <w:r w:rsidRPr="008F405C">
        <w:rPr>
          <w:rFonts w:ascii="Times New Roman" w:hAnsi="Times New Roman" w:cs="Times New Roman"/>
        </w:rPr>
        <w:t xml:space="preserve"> </w:t>
      </w:r>
      <w:proofErr w:type="spellStart"/>
      <w:r w:rsidRPr="008F405C">
        <w:rPr>
          <w:rFonts w:ascii="Times New Roman" w:hAnsi="Times New Roman" w:cs="Times New Roman"/>
        </w:rPr>
        <w:t>siswa</w:t>
      </w:r>
      <w:proofErr w:type="spellEnd"/>
      <w:r w:rsidRPr="008F405C">
        <w:rPr>
          <w:rFonts w:ascii="Times New Roman" w:hAnsi="Times New Roman" w:cs="Times New Roman"/>
        </w:rPr>
        <w:t xml:space="preserve"> </w:t>
      </w:r>
      <w:proofErr w:type="spellStart"/>
      <w:r w:rsidRPr="008F405C">
        <w:rPr>
          <w:rFonts w:ascii="Times New Roman" w:hAnsi="Times New Roman" w:cs="Times New Roman"/>
        </w:rPr>
        <w:t>dengan</w:t>
      </w:r>
      <w:proofErr w:type="spellEnd"/>
      <w:r w:rsidRPr="008F405C">
        <w:rPr>
          <w:rFonts w:ascii="Times New Roman" w:hAnsi="Times New Roman" w:cs="Times New Roman"/>
        </w:rPr>
        <w:t xml:space="preserve"> </w:t>
      </w:r>
      <w:proofErr w:type="spellStart"/>
      <w:r w:rsidRPr="008F405C">
        <w:rPr>
          <w:rFonts w:ascii="Times New Roman" w:hAnsi="Times New Roman" w:cs="Times New Roman"/>
        </w:rPr>
        <w:t>menggunakan</w:t>
      </w:r>
      <w:proofErr w:type="spellEnd"/>
      <w:r w:rsidRPr="008F405C">
        <w:rPr>
          <w:rFonts w:ascii="Times New Roman" w:hAnsi="Times New Roman" w:cs="Times New Roman"/>
        </w:rPr>
        <w:t xml:space="preserve"> Google Classroom?</w:t>
      </w:r>
    </w:p>
    <w:p w14:paraId="0D7E521A" w14:textId="77777777" w:rsidR="000B1B09" w:rsidRPr="008F405C" w:rsidRDefault="000B1B09" w:rsidP="000B1B09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</w:rPr>
      </w:pPr>
      <w:proofErr w:type="spellStart"/>
      <w:r w:rsidRPr="008F405C">
        <w:rPr>
          <w:rFonts w:ascii="Times New Roman" w:hAnsi="Times New Roman" w:cs="Times New Roman"/>
        </w:rPr>
        <w:t>Bentuk</w:t>
      </w:r>
      <w:proofErr w:type="spellEnd"/>
      <w:r w:rsidRPr="008F405C">
        <w:rPr>
          <w:rFonts w:ascii="Times New Roman" w:hAnsi="Times New Roman" w:cs="Times New Roman"/>
        </w:rPr>
        <w:t xml:space="preserve"> </w:t>
      </w:r>
      <w:proofErr w:type="spellStart"/>
      <w:r w:rsidRPr="008F405C">
        <w:rPr>
          <w:rFonts w:ascii="Times New Roman" w:hAnsi="Times New Roman" w:cs="Times New Roman"/>
        </w:rPr>
        <w:t>tugas</w:t>
      </w:r>
      <w:proofErr w:type="spellEnd"/>
      <w:r w:rsidRPr="008F405C">
        <w:rPr>
          <w:rFonts w:ascii="Times New Roman" w:hAnsi="Times New Roman" w:cs="Times New Roman"/>
        </w:rPr>
        <w:t xml:space="preserve"> </w:t>
      </w:r>
      <w:proofErr w:type="spellStart"/>
      <w:r w:rsidRPr="008F405C">
        <w:rPr>
          <w:rFonts w:ascii="Times New Roman" w:hAnsi="Times New Roman" w:cs="Times New Roman"/>
        </w:rPr>
        <w:t>seperti</w:t>
      </w:r>
      <w:proofErr w:type="spellEnd"/>
      <w:r w:rsidRPr="008F405C">
        <w:rPr>
          <w:rFonts w:ascii="Times New Roman" w:hAnsi="Times New Roman" w:cs="Times New Roman"/>
        </w:rPr>
        <w:t xml:space="preserve"> </w:t>
      </w:r>
      <w:proofErr w:type="spellStart"/>
      <w:r w:rsidRPr="008F405C">
        <w:rPr>
          <w:rFonts w:ascii="Times New Roman" w:hAnsi="Times New Roman" w:cs="Times New Roman"/>
        </w:rPr>
        <w:t>apa</w:t>
      </w:r>
      <w:proofErr w:type="spellEnd"/>
      <w:r w:rsidRPr="008F405C">
        <w:rPr>
          <w:rFonts w:ascii="Times New Roman" w:hAnsi="Times New Roman" w:cs="Times New Roman"/>
        </w:rPr>
        <w:t xml:space="preserve"> yang </w:t>
      </w:r>
      <w:proofErr w:type="spellStart"/>
      <w:r w:rsidRPr="008F405C">
        <w:rPr>
          <w:rFonts w:ascii="Times New Roman" w:hAnsi="Times New Roman" w:cs="Times New Roman"/>
        </w:rPr>
        <w:t>biasanya</w:t>
      </w:r>
      <w:proofErr w:type="spellEnd"/>
      <w:r w:rsidRPr="008F405C">
        <w:rPr>
          <w:rFonts w:ascii="Times New Roman" w:hAnsi="Times New Roman" w:cs="Times New Roman"/>
        </w:rPr>
        <w:t xml:space="preserve"> </w:t>
      </w:r>
      <w:proofErr w:type="spellStart"/>
      <w:r w:rsidRPr="008F405C">
        <w:rPr>
          <w:rFonts w:ascii="Times New Roman" w:hAnsi="Times New Roman" w:cs="Times New Roman"/>
        </w:rPr>
        <w:t>atau</w:t>
      </w:r>
      <w:proofErr w:type="spellEnd"/>
      <w:r w:rsidRPr="008F405C">
        <w:rPr>
          <w:rFonts w:ascii="Times New Roman" w:hAnsi="Times New Roman" w:cs="Times New Roman"/>
        </w:rPr>
        <w:t xml:space="preserve"> </w:t>
      </w:r>
      <w:proofErr w:type="spellStart"/>
      <w:r w:rsidRPr="008F405C">
        <w:rPr>
          <w:rFonts w:ascii="Times New Roman" w:hAnsi="Times New Roman" w:cs="Times New Roman"/>
        </w:rPr>
        <w:t>sering</w:t>
      </w:r>
      <w:proofErr w:type="spellEnd"/>
      <w:r w:rsidRPr="008F405C">
        <w:rPr>
          <w:rFonts w:ascii="Times New Roman" w:hAnsi="Times New Roman" w:cs="Times New Roman"/>
        </w:rPr>
        <w:t xml:space="preserve"> </w:t>
      </w:r>
      <w:proofErr w:type="spellStart"/>
      <w:r w:rsidRPr="008F405C">
        <w:rPr>
          <w:rFonts w:ascii="Times New Roman" w:hAnsi="Times New Roman" w:cs="Times New Roman"/>
        </w:rPr>
        <w:t>anda</w:t>
      </w:r>
      <w:proofErr w:type="spellEnd"/>
      <w:r w:rsidRPr="008F405C">
        <w:rPr>
          <w:rFonts w:ascii="Times New Roman" w:hAnsi="Times New Roman" w:cs="Times New Roman"/>
        </w:rPr>
        <w:t xml:space="preserve"> </w:t>
      </w:r>
      <w:proofErr w:type="spellStart"/>
      <w:r w:rsidRPr="008F405C">
        <w:rPr>
          <w:rFonts w:ascii="Times New Roman" w:hAnsi="Times New Roman" w:cs="Times New Roman"/>
        </w:rPr>
        <w:t>gunakan</w:t>
      </w:r>
      <w:proofErr w:type="spellEnd"/>
      <w:r w:rsidRPr="008F405C">
        <w:rPr>
          <w:rFonts w:ascii="Times New Roman" w:hAnsi="Times New Roman" w:cs="Times New Roman"/>
        </w:rPr>
        <w:t xml:space="preserve"> </w:t>
      </w:r>
      <w:proofErr w:type="spellStart"/>
      <w:r w:rsidRPr="008F405C">
        <w:rPr>
          <w:rFonts w:ascii="Times New Roman" w:hAnsi="Times New Roman" w:cs="Times New Roman"/>
        </w:rPr>
        <w:t>untuk</w:t>
      </w:r>
      <w:proofErr w:type="spellEnd"/>
      <w:r w:rsidRPr="008F405C">
        <w:rPr>
          <w:rFonts w:ascii="Times New Roman" w:hAnsi="Times New Roman" w:cs="Times New Roman"/>
        </w:rPr>
        <w:t xml:space="preserve"> </w:t>
      </w:r>
      <w:proofErr w:type="spellStart"/>
      <w:r w:rsidRPr="008F405C">
        <w:rPr>
          <w:rFonts w:ascii="Times New Roman" w:hAnsi="Times New Roman" w:cs="Times New Roman"/>
        </w:rPr>
        <w:t>menilai</w:t>
      </w:r>
      <w:proofErr w:type="spellEnd"/>
      <w:r w:rsidRPr="008F405C">
        <w:rPr>
          <w:rFonts w:ascii="Times New Roman" w:hAnsi="Times New Roman" w:cs="Times New Roman"/>
        </w:rPr>
        <w:t xml:space="preserve"> </w:t>
      </w:r>
      <w:proofErr w:type="spellStart"/>
      <w:r w:rsidRPr="008F405C">
        <w:rPr>
          <w:rFonts w:ascii="Times New Roman" w:hAnsi="Times New Roman" w:cs="Times New Roman"/>
        </w:rPr>
        <w:t>siswa</w:t>
      </w:r>
      <w:proofErr w:type="spellEnd"/>
      <w:r w:rsidRPr="008F405C">
        <w:rPr>
          <w:rFonts w:ascii="Times New Roman" w:hAnsi="Times New Roman" w:cs="Times New Roman"/>
        </w:rPr>
        <w:t xml:space="preserve"> </w:t>
      </w:r>
      <w:proofErr w:type="spellStart"/>
      <w:r w:rsidRPr="008F405C">
        <w:rPr>
          <w:rFonts w:ascii="Times New Roman" w:hAnsi="Times New Roman" w:cs="Times New Roman"/>
        </w:rPr>
        <w:t>dalam</w:t>
      </w:r>
      <w:proofErr w:type="spellEnd"/>
      <w:r w:rsidRPr="008F405C">
        <w:rPr>
          <w:rFonts w:ascii="Times New Roman" w:hAnsi="Times New Roman" w:cs="Times New Roman"/>
        </w:rPr>
        <w:t xml:space="preserve"> </w:t>
      </w:r>
      <w:proofErr w:type="spellStart"/>
      <w:r w:rsidRPr="008F405C">
        <w:rPr>
          <w:rFonts w:ascii="Times New Roman" w:hAnsi="Times New Roman" w:cs="Times New Roman"/>
        </w:rPr>
        <w:t>kegiatan</w:t>
      </w:r>
      <w:proofErr w:type="spellEnd"/>
      <w:r w:rsidRPr="008F405C">
        <w:rPr>
          <w:rFonts w:ascii="Times New Roman" w:hAnsi="Times New Roman" w:cs="Times New Roman"/>
        </w:rPr>
        <w:t xml:space="preserve"> </w:t>
      </w:r>
      <w:proofErr w:type="spellStart"/>
      <w:r w:rsidRPr="008F405C">
        <w:rPr>
          <w:rFonts w:ascii="Times New Roman" w:hAnsi="Times New Roman" w:cs="Times New Roman"/>
        </w:rPr>
        <w:t>belajar</w:t>
      </w:r>
      <w:proofErr w:type="spellEnd"/>
      <w:r w:rsidRPr="008F405C">
        <w:rPr>
          <w:rFonts w:ascii="Times New Roman" w:hAnsi="Times New Roman" w:cs="Times New Roman"/>
        </w:rPr>
        <w:t xml:space="preserve"> </w:t>
      </w:r>
      <w:proofErr w:type="spellStart"/>
      <w:r w:rsidRPr="008F405C">
        <w:rPr>
          <w:rFonts w:ascii="Times New Roman" w:hAnsi="Times New Roman" w:cs="Times New Roman"/>
        </w:rPr>
        <w:t>melalui</w:t>
      </w:r>
      <w:proofErr w:type="spellEnd"/>
      <w:r w:rsidRPr="008F405C">
        <w:rPr>
          <w:rFonts w:ascii="Times New Roman" w:hAnsi="Times New Roman" w:cs="Times New Roman"/>
        </w:rPr>
        <w:t xml:space="preserve"> Google Classroom?</w:t>
      </w:r>
    </w:p>
    <w:p w14:paraId="42207966" w14:textId="77777777" w:rsidR="000B1B09" w:rsidRPr="008F405C" w:rsidRDefault="000B1B09" w:rsidP="000B1B09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</w:rPr>
      </w:pPr>
      <w:proofErr w:type="spellStart"/>
      <w:r w:rsidRPr="008F405C">
        <w:rPr>
          <w:rFonts w:ascii="Times New Roman" w:hAnsi="Times New Roman" w:cs="Times New Roman"/>
        </w:rPr>
        <w:t>Benuk</w:t>
      </w:r>
      <w:proofErr w:type="spellEnd"/>
      <w:r w:rsidRPr="008F405C">
        <w:rPr>
          <w:rFonts w:ascii="Times New Roman" w:hAnsi="Times New Roman" w:cs="Times New Roman"/>
        </w:rPr>
        <w:t xml:space="preserve"> </w:t>
      </w:r>
      <w:proofErr w:type="spellStart"/>
      <w:r w:rsidRPr="008F405C">
        <w:rPr>
          <w:rFonts w:ascii="Times New Roman" w:hAnsi="Times New Roman" w:cs="Times New Roman"/>
        </w:rPr>
        <w:t>penilaian</w:t>
      </w:r>
      <w:proofErr w:type="spellEnd"/>
      <w:r w:rsidRPr="008F405C">
        <w:rPr>
          <w:rFonts w:ascii="Times New Roman" w:hAnsi="Times New Roman" w:cs="Times New Roman"/>
        </w:rPr>
        <w:t xml:space="preserve"> </w:t>
      </w:r>
      <w:proofErr w:type="spellStart"/>
      <w:r w:rsidRPr="008F405C">
        <w:rPr>
          <w:rFonts w:ascii="Times New Roman" w:hAnsi="Times New Roman" w:cs="Times New Roman"/>
        </w:rPr>
        <w:t>seperti</w:t>
      </w:r>
      <w:proofErr w:type="spellEnd"/>
      <w:r w:rsidRPr="008F405C">
        <w:rPr>
          <w:rFonts w:ascii="Times New Roman" w:hAnsi="Times New Roman" w:cs="Times New Roman"/>
        </w:rPr>
        <w:t xml:space="preserve"> </w:t>
      </w:r>
      <w:proofErr w:type="spellStart"/>
      <w:r w:rsidRPr="008F405C">
        <w:rPr>
          <w:rFonts w:ascii="Times New Roman" w:hAnsi="Times New Roman" w:cs="Times New Roman"/>
        </w:rPr>
        <w:t>apa</w:t>
      </w:r>
      <w:proofErr w:type="spellEnd"/>
      <w:r w:rsidRPr="008F405C">
        <w:rPr>
          <w:rFonts w:ascii="Times New Roman" w:hAnsi="Times New Roman" w:cs="Times New Roman"/>
        </w:rPr>
        <w:t xml:space="preserve"> yang </w:t>
      </w:r>
      <w:proofErr w:type="spellStart"/>
      <w:r w:rsidRPr="008F405C">
        <w:rPr>
          <w:rFonts w:ascii="Times New Roman" w:hAnsi="Times New Roman" w:cs="Times New Roman"/>
        </w:rPr>
        <w:t>biasanya</w:t>
      </w:r>
      <w:proofErr w:type="spellEnd"/>
      <w:r w:rsidRPr="008F405C">
        <w:rPr>
          <w:rFonts w:ascii="Times New Roman" w:hAnsi="Times New Roman" w:cs="Times New Roman"/>
        </w:rPr>
        <w:t xml:space="preserve"> </w:t>
      </w:r>
      <w:proofErr w:type="spellStart"/>
      <w:r w:rsidRPr="008F405C">
        <w:rPr>
          <w:rFonts w:ascii="Times New Roman" w:hAnsi="Times New Roman" w:cs="Times New Roman"/>
        </w:rPr>
        <w:t>atau</w:t>
      </w:r>
      <w:proofErr w:type="spellEnd"/>
      <w:r w:rsidRPr="008F405C">
        <w:rPr>
          <w:rFonts w:ascii="Times New Roman" w:hAnsi="Times New Roman" w:cs="Times New Roman"/>
        </w:rPr>
        <w:t xml:space="preserve"> </w:t>
      </w:r>
      <w:proofErr w:type="spellStart"/>
      <w:r w:rsidRPr="008F405C">
        <w:rPr>
          <w:rFonts w:ascii="Times New Roman" w:hAnsi="Times New Roman" w:cs="Times New Roman"/>
        </w:rPr>
        <w:t>sering</w:t>
      </w:r>
      <w:proofErr w:type="spellEnd"/>
      <w:r w:rsidRPr="008F405C">
        <w:rPr>
          <w:rFonts w:ascii="Times New Roman" w:hAnsi="Times New Roman" w:cs="Times New Roman"/>
        </w:rPr>
        <w:t xml:space="preserve"> </w:t>
      </w:r>
      <w:proofErr w:type="spellStart"/>
      <w:r w:rsidRPr="008F405C">
        <w:rPr>
          <w:rFonts w:ascii="Times New Roman" w:hAnsi="Times New Roman" w:cs="Times New Roman"/>
        </w:rPr>
        <w:t>anda</w:t>
      </w:r>
      <w:proofErr w:type="spellEnd"/>
      <w:r w:rsidRPr="008F405C">
        <w:rPr>
          <w:rFonts w:ascii="Times New Roman" w:hAnsi="Times New Roman" w:cs="Times New Roman"/>
        </w:rPr>
        <w:t xml:space="preserve"> </w:t>
      </w:r>
      <w:proofErr w:type="spellStart"/>
      <w:r w:rsidRPr="008F405C">
        <w:rPr>
          <w:rFonts w:ascii="Times New Roman" w:hAnsi="Times New Roman" w:cs="Times New Roman"/>
        </w:rPr>
        <w:t>gunakan</w:t>
      </w:r>
      <w:proofErr w:type="spellEnd"/>
      <w:r w:rsidRPr="008F405C">
        <w:rPr>
          <w:rFonts w:ascii="Times New Roman" w:hAnsi="Times New Roman" w:cs="Times New Roman"/>
        </w:rPr>
        <w:t xml:space="preserve"> </w:t>
      </w:r>
      <w:proofErr w:type="spellStart"/>
      <w:r w:rsidRPr="008F405C">
        <w:rPr>
          <w:rFonts w:ascii="Times New Roman" w:hAnsi="Times New Roman" w:cs="Times New Roman"/>
        </w:rPr>
        <w:t>untuk</w:t>
      </w:r>
      <w:proofErr w:type="spellEnd"/>
      <w:r w:rsidRPr="008F405C">
        <w:rPr>
          <w:rFonts w:ascii="Times New Roman" w:hAnsi="Times New Roman" w:cs="Times New Roman"/>
        </w:rPr>
        <w:t xml:space="preserve"> </w:t>
      </w:r>
      <w:proofErr w:type="spellStart"/>
      <w:r w:rsidRPr="008F405C">
        <w:rPr>
          <w:rFonts w:ascii="Times New Roman" w:hAnsi="Times New Roman" w:cs="Times New Roman"/>
        </w:rPr>
        <w:t>menilai</w:t>
      </w:r>
      <w:proofErr w:type="spellEnd"/>
      <w:r w:rsidRPr="008F405C">
        <w:rPr>
          <w:rFonts w:ascii="Times New Roman" w:hAnsi="Times New Roman" w:cs="Times New Roman"/>
        </w:rPr>
        <w:t xml:space="preserve"> </w:t>
      </w:r>
      <w:proofErr w:type="spellStart"/>
      <w:r w:rsidRPr="008F405C">
        <w:rPr>
          <w:rFonts w:ascii="Times New Roman" w:hAnsi="Times New Roman" w:cs="Times New Roman"/>
        </w:rPr>
        <w:t>siswa</w:t>
      </w:r>
      <w:proofErr w:type="spellEnd"/>
      <w:r w:rsidRPr="008F405C">
        <w:rPr>
          <w:rFonts w:ascii="Times New Roman" w:hAnsi="Times New Roman" w:cs="Times New Roman"/>
        </w:rPr>
        <w:t xml:space="preserve"> </w:t>
      </w:r>
      <w:proofErr w:type="spellStart"/>
      <w:r w:rsidRPr="008F405C">
        <w:rPr>
          <w:rFonts w:ascii="Times New Roman" w:hAnsi="Times New Roman" w:cs="Times New Roman"/>
        </w:rPr>
        <w:t>dalam</w:t>
      </w:r>
      <w:proofErr w:type="spellEnd"/>
      <w:r w:rsidRPr="008F405C">
        <w:rPr>
          <w:rFonts w:ascii="Times New Roman" w:hAnsi="Times New Roman" w:cs="Times New Roman"/>
        </w:rPr>
        <w:t xml:space="preserve"> </w:t>
      </w:r>
      <w:proofErr w:type="spellStart"/>
      <w:r w:rsidRPr="008F405C">
        <w:rPr>
          <w:rFonts w:ascii="Times New Roman" w:hAnsi="Times New Roman" w:cs="Times New Roman"/>
        </w:rPr>
        <w:t>kegiatan</w:t>
      </w:r>
      <w:proofErr w:type="spellEnd"/>
      <w:r w:rsidRPr="008F405C">
        <w:rPr>
          <w:rFonts w:ascii="Times New Roman" w:hAnsi="Times New Roman" w:cs="Times New Roman"/>
        </w:rPr>
        <w:t xml:space="preserve"> </w:t>
      </w:r>
      <w:proofErr w:type="spellStart"/>
      <w:r w:rsidRPr="008F405C">
        <w:rPr>
          <w:rFonts w:ascii="Times New Roman" w:hAnsi="Times New Roman" w:cs="Times New Roman"/>
        </w:rPr>
        <w:t>belajar</w:t>
      </w:r>
      <w:proofErr w:type="spellEnd"/>
      <w:r w:rsidRPr="008F405C">
        <w:rPr>
          <w:rFonts w:ascii="Times New Roman" w:hAnsi="Times New Roman" w:cs="Times New Roman"/>
        </w:rPr>
        <w:t xml:space="preserve"> </w:t>
      </w:r>
      <w:proofErr w:type="spellStart"/>
      <w:r w:rsidRPr="008F405C">
        <w:rPr>
          <w:rFonts w:ascii="Times New Roman" w:hAnsi="Times New Roman" w:cs="Times New Roman"/>
        </w:rPr>
        <w:t>melalui</w:t>
      </w:r>
      <w:proofErr w:type="spellEnd"/>
      <w:r w:rsidRPr="008F405C">
        <w:rPr>
          <w:rFonts w:ascii="Times New Roman" w:hAnsi="Times New Roman" w:cs="Times New Roman"/>
        </w:rPr>
        <w:t xml:space="preserve"> Google Classroom?</w:t>
      </w:r>
    </w:p>
    <w:p w14:paraId="72DE229B" w14:textId="77777777" w:rsidR="000B1B09" w:rsidRPr="008F405C" w:rsidRDefault="000B1B09" w:rsidP="000B1B09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</w:rPr>
      </w:pPr>
      <w:proofErr w:type="spellStart"/>
      <w:r w:rsidRPr="008F405C">
        <w:rPr>
          <w:rFonts w:ascii="Times New Roman" w:hAnsi="Times New Roman" w:cs="Times New Roman"/>
        </w:rPr>
        <w:t>Apakah</w:t>
      </w:r>
      <w:proofErr w:type="spellEnd"/>
      <w:r w:rsidRPr="008F405C">
        <w:rPr>
          <w:rFonts w:ascii="Times New Roman" w:hAnsi="Times New Roman" w:cs="Times New Roman"/>
        </w:rPr>
        <w:t xml:space="preserve"> </w:t>
      </w:r>
      <w:proofErr w:type="spellStart"/>
      <w:r w:rsidRPr="008F405C">
        <w:rPr>
          <w:rFonts w:ascii="Times New Roman" w:hAnsi="Times New Roman" w:cs="Times New Roman"/>
        </w:rPr>
        <w:t>anda</w:t>
      </w:r>
      <w:proofErr w:type="spellEnd"/>
      <w:r w:rsidRPr="008F405C">
        <w:rPr>
          <w:rFonts w:ascii="Times New Roman" w:hAnsi="Times New Roman" w:cs="Times New Roman"/>
        </w:rPr>
        <w:t xml:space="preserve"> </w:t>
      </w:r>
      <w:proofErr w:type="spellStart"/>
      <w:r w:rsidRPr="008F405C">
        <w:rPr>
          <w:rFonts w:ascii="Times New Roman" w:hAnsi="Times New Roman" w:cs="Times New Roman"/>
        </w:rPr>
        <w:t>memiliki</w:t>
      </w:r>
      <w:proofErr w:type="spellEnd"/>
      <w:r w:rsidRPr="008F405C">
        <w:rPr>
          <w:rFonts w:ascii="Times New Roman" w:hAnsi="Times New Roman" w:cs="Times New Roman"/>
        </w:rPr>
        <w:t xml:space="preserve"> </w:t>
      </w:r>
      <w:proofErr w:type="spellStart"/>
      <w:r w:rsidRPr="008F405C">
        <w:rPr>
          <w:rFonts w:ascii="Times New Roman" w:hAnsi="Times New Roman" w:cs="Times New Roman"/>
        </w:rPr>
        <w:t>kendala</w:t>
      </w:r>
      <w:proofErr w:type="spellEnd"/>
      <w:r w:rsidRPr="008F405C">
        <w:rPr>
          <w:rFonts w:ascii="Times New Roman" w:hAnsi="Times New Roman" w:cs="Times New Roman"/>
        </w:rPr>
        <w:t xml:space="preserve"> </w:t>
      </w:r>
      <w:proofErr w:type="spellStart"/>
      <w:r w:rsidRPr="008F405C">
        <w:rPr>
          <w:rFonts w:ascii="Times New Roman" w:hAnsi="Times New Roman" w:cs="Times New Roman"/>
        </w:rPr>
        <w:t>dalam</w:t>
      </w:r>
      <w:proofErr w:type="spellEnd"/>
      <w:r w:rsidRPr="008F405C">
        <w:rPr>
          <w:rFonts w:ascii="Times New Roman" w:hAnsi="Times New Roman" w:cs="Times New Roman"/>
        </w:rPr>
        <w:t xml:space="preserve"> </w:t>
      </w:r>
      <w:proofErr w:type="spellStart"/>
      <w:r w:rsidRPr="008F405C">
        <w:rPr>
          <w:rFonts w:ascii="Times New Roman" w:hAnsi="Times New Roman" w:cs="Times New Roman"/>
        </w:rPr>
        <w:t>menilai</w:t>
      </w:r>
      <w:proofErr w:type="spellEnd"/>
      <w:r w:rsidRPr="008F405C">
        <w:rPr>
          <w:rFonts w:ascii="Times New Roman" w:hAnsi="Times New Roman" w:cs="Times New Roman"/>
        </w:rPr>
        <w:t xml:space="preserve"> </w:t>
      </w:r>
      <w:proofErr w:type="spellStart"/>
      <w:r w:rsidRPr="008F405C">
        <w:rPr>
          <w:rFonts w:ascii="Times New Roman" w:hAnsi="Times New Roman" w:cs="Times New Roman"/>
        </w:rPr>
        <w:t>kegiatan</w:t>
      </w:r>
      <w:proofErr w:type="spellEnd"/>
      <w:r w:rsidRPr="008F405C">
        <w:rPr>
          <w:rFonts w:ascii="Times New Roman" w:hAnsi="Times New Roman" w:cs="Times New Roman"/>
        </w:rPr>
        <w:t xml:space="preserve"> </w:t>
      </w:r>
      <w:proofErr w:type="spellStart"/>
      <w:r w:rsidRPr="008F405C">
        <w:rPr>
          <w:rFonts w:ascii="Times New Roman" w:hAnsi="Times New Roman" w:cs="Times New Roman"/>
        </w:rPr>
        <w:t>belajar</w:t>
      </w:r>
      <w:proofErr w:type="spellEnd"/>
      <w:r w:rsidRPr="008F405C">
        <w:rPr>
          <w:rFonts w:ascii="Times New Roman" w:hAnsi="Times New Roman" w:cs="Times New Roman"/>
        </w:rPr>
        <w:t xml:space="preserve"> </w:t>
      </w:r>
      <w:proofErr w:type="spellStart"/>
      <w:r w:rsidRPr="008F405C">
        <w:rPr>
          <w:rFonts w:ascii="Times New Roman" w:hAnsi="Times New Roman" w:cs="Times New Roman"/>
        </w:rPr>
        <w:t>siswa</w:t>
      </w:r>
      <w:proofErr w:type="spellEnd"/>
      <w:r w:rsidRPr="008F405C">
        <w:rPr>
          <w:rFonts w:ascii="Times New Roman" w:hAnsi="Times New Roman" w:cs="Times New Roman"/>
        </w:rPr>
        <w:t xml:space="preserve"> </w:t>
      </w:r>
      <w:proofErr w:type="spellStart"/>
      <w:r w:rsidRPr="008F405C">
        <w:rPr>
          <w:rFonts w:ascii="Times New Roman" w:hAnsi="Times New Roman" w:cs="Times New Roman"/>
        </w:rPr>
        <w:t>melalui</w:t>
      </w:r>
      <w:proofErr w:type="spellEnd"/>
      <w:r w:rsidRPr="008F405C">
        <w:rPr>
          <w:rFonts w:ascii="Times New Roman" w:hAnsi="Times New Roman" w:cs="Times New Roman"/>
        </w:rPr>
        <w:t xml:space="preserve"> Google Classroom? </w:t>
      </w:r>
      <w:proofErr w:type="spellStart"/>
      <w:r w:rsidRPr="008F405C">
        <w:rPr>
          <w:rFonts w:ascii="Times New Roman" w:hAnsi="Times New Roman" w:cs="Times New Roman"/>
        </w:rPr>
        <w:t>Bila</w:t>
      </w:r>
      <w:proofErr w:type="spellEnd"/>
      <w:r w:rsidRPr="008F405C">
        <w:rPr>
          <w:rFonts w:ascii="Times New Roman" w:hAnsi="Times New Roman" w:cs="Times New Roman"/>
        </w:rPr>
        <w:t xml:space="preserve"> </w:t>
      </w:r>
      <w:proofErr w:type="spellStart"/>
      <w:r w:rsidRPr="008F405C">
        <w:rPr>
          <w:rFonts w:ascii="Times New Roman" w:hAnsi="Times New Roman" w:cs="Times New Roman"/>
        </w:rPr>
        <w:t>ya</w:t>
      </w:r>
      <w:proofErr w:type="spellEnd"/>
      <w:r w:rsidRPr="008F405C">
        <w:rPr>
          <w:rFonts w:ascii="Times New Roman" w:hAnsi="Times New Roman" w:cs="Times New Roman"/>
        </w:rPr>
        <w:t xml:space="preserve">, </w:t>
      </w:r>
      <w:proofErr w:type="spellStart"/>
      <w:r w:rsidRPr="008F405C">
        <w:rPr>
          <w:rFonts w:ascii="Times New Roman" w:hAnsi="Times New Roman" w:cs="Times New Roman"/>
        </w:rPr>
        <w:t>apa</w:t>
      </w:r>
      <w:proofErr w:type="spellEnd"/>
      <w:r w:rsidRPr="008F405C">
        <w:rPr>
          <w:rFonts w:ascii="Times New Roman" w:hAnsi="Times New Roman" w:cs="Times New Roman"/>
        </w:rPr>
        <w:t xml:space="preserve"> </w:t>
      </w:r>
      <w:proofErr w:type="spellStart"/>
      <w:r w:rsidRPr="008F405C">
        <w:rPr>
          <w:rFonts w:ascii="Times New Roman" w:hAnsi="Times New Roman" w:cs="Times New Roman"/>
        </w:rPr>
        <w:t>saja</w:t>
      </w:r>
      <w:proofErr w:type="spellEnd"/>
      <w:r w:rsidRPr="008F405C">
        <w:rPr>
          <w:rFonts w:ascii="Times New Roman" w:hAnsi="Times New Roman" w:cs="Times New Roman"/>
        </w:rPr>
        <w:t>?</w:t>
      </w:r>
    </w:p>
    <w:p w14:paraId="4EE28B5E" w14:textId="77777777" w:rsidR="000B1B09" w:rsidRPr="008F405C" w:rsidRDefault="000B1B09" w:rsidP="000B1B09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</w:rPr>
      </w:pPr>
      <w:proofErr w:type="spellStart"/>
      <w:r w:rsidRPr="008F405C">
        <w:rPr>
          <w:rFonts w:ascii="Times New Roman" w:hAnsi="Times New Roman" w:cs="Times New Roman"/>
        </w:rPr>
        <w:t>Apakah</w:t>
      </w:r>
      <w:proofErr w:type="spellEnd"/>
      <w:r w:rsidRPr="008F405C">
        <w:rPr>
          <w:rFonts w:ascii="Times New Roman" w:hAnsi="Times New Roman" w:cs="Times New Roman"/>
        </w:rPr>
        <w:t xml:space="preserve"> </w:t>
      </w:r>
      <w:proofErr w:type="spellStart"/>
      <w:r w:rsidRPr="008F405C">
        <w:rPr>
          <w:rFonts w:ascii="Times New Roman" w:hAnsi="Times New Roman" w:cs="Times New Roman"/>
        </w:rPr>
        <w:t>anda</w:t>
      </w:r>
      <w:proofErr w:type="spellEnd"/>
      <w:r w:rsidRPr="008F405C">
        <w:rPr>
          <w:rFonts w:ascii="Times New Roman" w:hAnsi="Times New Roman" w:cs="Times New Roman"/>
        </w:rPr>
        <w:t xml:space="preserve"> </w:t>
      </w:r>
      <w:proofErr w:type="spellStart"/>
      <w:r w:rsidRPr="008F405C">
        <w:rPr>
          <w:rFonts w:ascii="Times New Roman" w:hAnsi="Times New Roman" w:cs="Times New Roman"/>
        </w:rPr>
        <w:t>merekomendasikan</w:t>
      </w:r>
      <w:proofErr w:type="spellEnd"/>
      <w:r w:rsidRPr="008F405C">
        <w:rPr>
          <w:rFonts w:ascii="Times New Roman" w:hAnsi="Times New Roman" w:cs="Times New Roman"/>
        </w:rPr>
        <w:t xml:space="preserve"> </w:t>
      </w:r>
      <w:proofErr w:type="spellStart"/>
      <w:r w:rsidRPr="008F405C">
        <w:rPr>
          <w:rFonts w:ascii="Times New Roman" w:hAnsi="Times New Roman" w:cs="Times New Roman"/>
        </w:rPr>
        <w:t>penggunaan</w:t>
      </w:r>
      <w:proofErr w:type="spellEnd"/>
      <w:r w:rsidRPr="008F405C">
        <w:rPr>
          <w:rFonts w:ascii="Times New Roman" w:hAnsi="Times New Roman" w:cs="Times New Roman"/>
        </w:rPr>
        <w:t xml:space="preserve"> Google Classroom </w:t>
      </w:r>
      <w:proofErr w:type="spellStart"/>
      <w:r w:rsidRPr="008F405C">
        <w:rPr>
          <w:rFonts w:ascii="Times New Roman" w:hAnsi="Times New Roman" w:cs="Times New Roman"/>
        </w:rPr>
        <w:t>dalam</w:t>
      </w:r>
      <w:proofErr w:type="spellEnd"/>
      <w:r w:rsidRPr="008F405C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Pr="008F405C">
        <w:rPr>
          <w:rFonts w:ascii="Times New Roman" w:hAnsi="Times New Roman" w:cs="Times New Roman"/>
        </w:rPr>
        <w:t>menilai</w:t>
      </w:r>
      <w:proofErr w:type="spellEnd"/>
      <w:r w:rsidRPr="008F405C">
        <w:rPr>
          <w:rFonts w:ascii="Times New Roman" w:hAnsi="Times New Roman" w:cs="Times New Roman"/>
        </w:rPr>
        <w:t xml:space="preserve">  </w:t>
      </w:r>
      <w:proofErr w:type="spellStart"/>
      <w:r w:rsidRPr="008F405C">
        <w:rPr>
          <w:rFonts w:ascii="Times New Roman" w:hAnsi="Times New Roman" w:cs="Times New Roman"/>
        </w:rPr>
        <w:t>kegiatan</w:t>
      </w:r>
      <w:proofErr w:type="spellEnd"/>
      <w:proofErr w:type="gramEnd"/>
      <w:r w:rsidRPr="008F405C">
        <w:rPr>
          <w:rFonts w:ascii="Times New Roman" w:hAnsi="Times New Roman" w:cs="Times New Roman"/>
        </w:rPr>
        <w:t xml:space="preserve"> </w:t>
      </w:r>
      <w:proofErr w:type="spellStart"/>
      <w:r w:rsidRPr="008F405C">
        <w:rPr>
          <w:rFonts w:ascii="Times New Roman" w:hAnsi="Times New Roman" w:cs="Times New Roman"/>
        </w:rPr>
        <w:t>belajar</w:t>
      </w:r>
      <w:proofErr w:type="spellEnd"/>
      <w:r w:rsidRPr="008F405C">
        <w:rPr>
          <w:rFonts w:ascii="Times New Roman" w:hAnsi="Times New Roman" w:cs="Times New Roman"/>
        </w:rPr>
        <w:t xml:space="preserve"> </w:t>
      </w:r>
      <w:proofErr w:type="spellStart"/>
      <w:r w:rsidRPr="008F405C">
        <w:rPr>
          <w:rFonts w:ascii="Times New Roman" w:hAnsi="Times New Roman" w:cs="Times New Roman"/>
        </w:rPr>
        <w:t>siswa</w:t>
      </w:r>
      <w:proofErr w:type="spellEnd"/>
      <w:r w:rsidRPr="008F405C">
        <w:rPr>
          <w:rFonts w:ascii="Times New Roman" w:hAnsi="Times New Roman" w:cs="Times New Roman"/>
        </w:rPr>
        <w:t xml:space="preserve">? </w:t>
      </w:r>
    </w:p>
    <w:bookmarkEnd w:id="1"/>
    <w:p w14:paraId="6409871D" w14:textId="77777777" w:rsidR="000B1B09" w:rsidRPr="008F405C" w:rsidRDefault="000B1B09" w:rsidP="000B1B09">
      <w:pPr>
        <w:spacing w:line="240" w:lineRule="auto"/>
        <w:rPr>
          <w:rFonts w:ascii="Times New Roman" w:hAnsi="Times New Roman" w:cs="Times New Roman"/>
        </w:rPr>
      </w:pPr>
    </w:p>
    <w:p w14:paraId="5C9147F0" w14:textId="77777777" w:rsidR="000B1B09" w:rsidRPr="008F405C" w:rsidRDefault="000B1B09" w:rsidP="000B1B09">
      <w:pPr>
        <w:spacing w:line="240" w:lineRule="auto"/>
        <w:rPr>
          <w:rFonts w:ascii="Times New Roman" w:hAnsi="Times New Roman" w:cs="Times New Roman"/>
          <w:b/>
          <w:noProof/>
        </w:rPr>
      </w:pPr>
      <w:r w:rsidRPr="008F405C">
        <w:rPr>
          <w:rFonts w:ascii="Times New Roman" w:hAnsi="Times New Roman" w:cs="Times New Roman"/>
          <w:b/>
          <w:noProof/>
        </w:rPr>
        <w:t>DOCUMENTATION</w:t>
      </w:r>
    </w:p>
    <w:p w14:paraId="4C81AB50" w14:textId="77777777" w:rsidR="000B1B09" w:rsidRPr="008F405C" w:rsidRDefault="000B1B09" w:rsidP="000B1B09">
      <w:pPr>
        <w:spacing w:line="240" w:lineRule="auto"/>
        <w:rPr>
          <w:rFonts w:ascii="Times New Roman" w:hAnsi="Times New Roman" w:cs="Times New Roman"/>
          <w:b/>
          <w:noProof/>
        </w:rPr>
      </w:pPr>
      <w:r w:rsidRPr="008F405C">
        <w:rPr>
          <w:rFonts w:ascii="Times New Roman" w:hAnsi="Times New Roman" w:cs="Times New Roman"/>
          <w:b/>
          <w:noProof/>
        </w:rPr>
        <w:t>Interview Video Recording (Virtual Zoom Meeting)</w:t>
      </w:r>
    </w:p>
    <w:p w14:paraId="2595EFD6" w14:textId="77777777" w:rsidR="000B1B09" w:rsidRPr="008F405C" w:rsidRDefault="000B1B09" w:rsidP="000B1B09">
      <w:pPr>
        <w:spacing w:line="240" w:lineRule="auto"/>
        <w:rPr>
          <w:rFonts w:ascii="Times New Roman" w:hAnsi="Times New Roman" w:cs="Times New Roman"/>
        </w:rPr>
      </w:pPr>
    </w:p>
    <w:p w14:paraId="041E9B12" w14:textId="77777777" w:rsidR="00F83791" w:rsidRDefault="00140562">
      <w:r>
        <w:rPr>
          <w:noProof/>
        </w:rPr>
        <w:lastRenderedPageBreak/>
        <w:drawing>
          <wp:inline distT="0" distB="0" distL="0" distR="0" wp14:anchorId="4E2FAC2E" wp14:editId="15ED3E4D">
            <wp:extent cx="5731510" cy="322262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7527" w:type="dxa"/>
        <w:tblLook w:val="04A0" w:firstRow="1" w:lastRow="0" w:firstColumn="1" w:lastColumn="0" w:noHBand="0" w:noVBand="1"/>
      </w:tblPr>
      <w:tblGrid>
        <w:gridCol w:w="969"/>
        <w:gridCol w:w="1595"/>
        <w:gridCol w:w="983"/>
        <w:gridCol w:w="969"/>
        <w:gridCol w:w="969"/>
        <w:gridCol w:w="1020"/>
        <w:gridCol w:w="1022"/>
      </w:tblGrid>
      <w:tr w:rsidR="00F83791" w:rsidRPr="00F83791" w14:paraId="2B6D1471" w14:textId="77777777" w:rsidTr="00F83791">
        <w:trPr>
          <w:trHeight w:val="230"/>
        </w:trPr>
        <w:tc>
          <w:tcPr>
            <w:tcW w:w="96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2FA91A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D"/>
              </w:rPr>
            </w:pPr>
            <w:bookmarkStart w:id="2" w:name="_Hlk91236382"/>
            <w:r w:rsidRPr="00F83791">
              <w:rPr>
                <w:rFonts w:ascii="Calibri" w:eastAsia="Times New Roman" w:hAnsi="Calibri" w:cs="Calibri"/>
                <w:b/>
                <w:bCs/>
                <w:color w:val="000000"/>
                <w:lang w:eastAsia="en-ID"/>
              </w:rPr>
              <w:t xml:space="preserve">No. </w:t>
            </w:r>
          </w:p>
        </w:tc>
        <w:tc>
          <w:tcPr>
            <w:tcW w:w="159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7720B0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b/>
                <w:bCs/>
                <w:color w:val="000000"/>
                <w:lang w:eastAsia="en-ID"/>
              </w:rPr>
              <w:t>Statements</w:t>
            </w:r>
          </w:p>
        </w:tc>
        <w:tc>
          <w:tcPr>
            <w:tcW w:w="496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2DDC66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b/>
                <w:bCs/>
                <w:color w:val="000000"/>
                <w:lang w:eastAsia="en-ID"/>
              </w:rPr>
              <w:t>Answers</w:t>
            </w:r>
          </w:p>
        </w:tc>
      </w:tr>
      <w:tr w:rsidR="00F83791" w:rsidRPr="00F83791" w14:paraId="35A9C77C" w14:textId="77777777" w:rsidTr="00140562">
        <w:trPr>
          <w:trHeight w:val="691"/>
        </w:trPr>
        <w:tc>
          <w:tcPr>
            <w:tcW w:w="96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B5EF4C" w14:textId="77777777" w:rsidR="00F83791" w:rsidRPr="00F83791" w:rsidRDefault="00F83791" w:rsidP="00F8379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D"/>
              </w:rPr>
            </w:pPr>
          </w:p>
        </w:tc>
        <w:tc>
          <w:tcPr>
            <w:tcW w:w="159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A9EB95" w14:textId="77777777" w:rsidR="00F83791" w:rsidRPr="00F83791" w:rsidRDefault="00F83791" w:rsidP="00F8379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D"/>
              </w:rPr>
            </w:pPr>
          </w:p>
        </w:tc>
        <w:tc>
          <w:tcPr>
            <w:tcW w:w="9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BF9D14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b/>
                <w:bCs/>
                <w:color w:val="000000"/>
                <w:lang w:eastAsia="en-ID"/>
              </w:rPr>
              <w:t>Strongly Agree %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F9DBF6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b/>
                <w:bCs/>
                <w:color w:val="000000"/>
                <w:lang w:eastAsia="en-ID"/>
              </w:rPr>
              <w:t>Agree %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784215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b/>
                <w:bCs/>
                <w:color w:val="000000"/>
                <w:lang w:eastAsia="en-ID"/>
              </w:rPr>
              <w:t>Neutral %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8C180A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b/>
                <w:bCs/>
                <w:color w:val="000000"/>
                <w:lang w:eastAsia="en-ID"/>
              </w:rPr>
              <w:t>Disagree %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830D80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b/>
                <w:bCs/>
                <w:color w:val="000000"/>
                <w:lang w:eastAsia="en-ID"/>
              </w:rPr>
              <w:t>Strongly Disagree %</w:t>
            </w:r>
          </w:p>
        </w:tc>
      </w:tr>
      <w:tr w:rsidR="00F83791" w:rsidRPr="00F83791" w14:paraId="7A3BAFC3" w14:textId="77777777" w:rsidTr="00140562">
        <w:trPr>
          <w:trHeight w:val="230"/>
        </w:trPr>
        <w:tc>
          <w:tcPr>
            <w:tcW w:w="96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56ADAC" w14:textId="77777777" w:rsidR="00F83791" w:rsidRPr="00F83791" w:rsidRDefault="00F83791" w:rsidP="00F8379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D"/>
              </w:rPr>
            </w:pPr>
          </w:p>
        </w:tc>
        <w:tc>
          <w:tcPr>
            <w:tcW w:w="159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518038" w14:textId="77777777" w:rsidR="00F83791" w:rsidRPr="00F83791" w:rsidRDefault="00F83791" w:rsidP="00F8379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D"/>
              </w:rPr>
            </w:pPr>
          </w:p>
        </w:tc>
        <w:tc>
          <w:tcPr>
            <w:tcW w:w="9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B0AAEC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b/>
                <w:bCs/>
                <w:color w:val="000000"/>
                <w:lang w:eastAsia="en-ID"/>
              </w:rPr>
              <w:t>%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9A23FB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b/>
                <w:bCs/>
                <w:color w:val="000000"/>
                <w:lang w:eastAsia="en-ID"/>
              </w:rPr>
              <w:t>%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6344F3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b/>
                <w:bCs/>
                <w:color w:val="000000"/>
                <w:lang w:eastAsia="en-ID"/>
              </w:rPr>
              <w:t>%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590648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b/>
                <w:bCs/>
                <w:color w:val="000000"/>
                <w:lang w:eastAsia="en-ID"/>
              </w:rPr>
              <w:t>%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52B021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b/>
                <w:bCs/>
                <w:color w:val="000000"/>
                <w:lang w:eastAsia="en-ID"/>
              </w:rPr>
              <w:t>%</w:t>
            </w:r>
          </w:p>
        </w:tc>
      </w:tr>
      <w:tr w:rsidR="00F83791" w:rsidRPr="00F83791" w14:paraId="31FFD33D" w14:textId="77777777" w:rsidTr="00140562">
        <w:trPr>
          <w:trHeight w:val="241"/>
        </w:trPr>
        <w:tc>
          <w:tcPr>
            <w:tcW w:w="9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D2BA82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1.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49F201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F837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S1</w:t>
            </w:r>
          </w:p>
        </w:tc>
        <w:tc>
          <w:tcPr>
            <w:tcW w:w="9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D5F5F8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44.4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49EA41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50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ACC489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5.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FC9E9A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0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5D43D3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0</w:t>
            </w:r>
          </w:p>
        </w:tc>
      </w:tr>
      <w:tr w:rsidR="00F83791" w:rsidRPr="00F83791" w14:paraId="5DF1748E" w14:textId="77777777" w:rsidTr="00140562">
        <w:trPr>
          <w:trHeight w:val="241"/>
        </w:trPr>
        <w:tc>
          <w:tcPr>
            <w:tcW w:w="9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579FFB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2.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A12B56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F837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S2</w:t>
            </w:r>
          </w:p>
        </w:tc>
        <w:tc>
          <w:tcPr>
            <w:tcW w:w="9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086333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27.8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D27704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50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2CA5FA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22.2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E83346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0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03DAE5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0</w:t>
            </w:r>
          </w:p>
        </w:tc>
      </w:tr>
      <w:tr w:rsidR="00F83791" w:rsidRPr="00F83791" w14:paraId="1464F9CA" w14:textId="77777777" w:rsidTr="00140562">
        <w:trPr>
          <w:trHeight w:val="241"/>
        </w:trPr>
        <w:tc>
          <w:tcPr>
            <w:tcW w:w="9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11650C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3.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5E41B2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F837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S3</w:t>
            </w:r>
          </w:p>
        </w:tc>
        <w:tc>
          <w:tcPr>
            <w:tcW w:w="9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0B1651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27.8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63F44B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44.4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9FDD67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27.8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FD9181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0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C400F1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0</w:t>
            </w:r>
          </w:p>
        </w:tc>
      </w:tr>
      <w:tr w:rsidR="00F83791" w:rsidRPr="00F83791" w14:paraId="5DFB21DB" w14:textId="77777777" w:rsidTr="00140562">
        <w:trPr>
          <w:trHeight w:val="241"/>
        </w:trPr>
        <w:tc>
          <w:tcPr>
            <w:tcW w:w="9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CF84DE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4.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28DAE4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F837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S4</w:t>
            </w:r>
          </w:p>
        </w:tc>
        <w:tc>
          <w:tcPr>
            <w:tcW w:w="9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62370C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22.2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E67AA6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55.6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FC05BC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16.7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74F421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0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C6997E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5.6</w:t>
            </w:r>
          </w:p>
        </w:tc>
      </w:tr>
      <w:tr w:rsidR="00F83791" w:rsidRPr="00F83791" w14:paraId="4BA8A506" w14:textId="77777777" w:rsidTr="00140562">
        <w:trPr>
          <w:trHeight w:val="241"/>
        </w:trPr>
        <w:tc>
          <w:tcPr>
            <w:tcW w:w="9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4EB969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5.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2BB0D6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F837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S5</w:t>
            </w:r>
          </w:p>
        </w:tc>
        <w:tc>
          <w:tcPr>
            <w:tcW w:w="9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2BC45A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16.7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189CE4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55.6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47BBC2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27.8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FACEA6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0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D6B9F4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0</w:t>
            </w:r>
          </w:p>
        </w:tc>
      </w:tr>
      <w:tr w:rsidR="00F83791" w:rsidRPr="00F83791" w14:paraId="3885F48F" w14:textId="77777777" w:rsidTr="00140562">
        <w:trPr>
          <w:trHeight w:val="241"/>
        </w:trPr>
        <w:tc>
          <w:tcPr>
            <w:tcW w:w="9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CFB9CA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6.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172F5B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F837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S6</w:t>
            </w:r>
          </w:p>
        </w:tc>
        <w:tc>
          <w:tcPr>
            <w:tcW w:w="9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80A002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11.1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874092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72.2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C504B1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16.7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51EA77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0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9CD436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0</w:t>
            </w:r>
          </w:p>
        </w:tc>
      </w:tr>
      <w:tr w:rsidR="00F83791" w:rsidRPr="00F83791" w14:paraId="5DB7156E" w14:textId="77777777" w:rsidTr="00140562">
        <w:trPr>
          <w:trHeight w:val="241"/>
        </w:trPr>
        <w:tc>
          <w:tcPr>
            <w:tcW w:w="9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03DCBB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7.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37B00C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F837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S7</w:t>
            </w:r>
          </w:p>
        </w:tc>
        <w:tc>
          <w:tcPr>
            <w:tcW w:w="9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69AC74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16.7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09ADCA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66.7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5CFB72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11.1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270ED2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5.6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704FED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0</w:t>
            </w:r>
          </w:p>
        </w:tc>
      </w:tr>
      <w:tr w:rsidR="00F83791" w:rsidRPr="00F83791" w14:paraId="5A3C7AF5" w14:textId="77777777" w:rsidTr="00140562">
        <w:trPr>
          <w:trHeight w:val="241"/>
        </w:trPr>
        <w:tc>
          <w:tcPr>
            <w:tcW w:w="9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BE1119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8.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A2DAC0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F837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S8</w:t>
            </w:r>
          </w:p>
        </w:tc>
        <w:tc>
          <w:tcPr>
            <w:tcW w:w="9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AEDC75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16.7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4C2CC6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38.9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5E9193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27.8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03B919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16.7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E0E84D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0</w:t>
            </w:r>
          </w:p>
        </w:tc>
      </w:tr>
      <w:tr w:rsidR="00F83791" w:rsidRPr="00F83791" w14:paraId="412D5E41" w14:textId="77777777" w:rsidTr="00140562">
        <w:trPr>
          <w:trHeight w:val="241"/>
        </w:trPr>
        <w:tc>
          <w:tcPr>
            <w:tcW w:w="9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45F08E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9.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2A5279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F837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S9</w:t>
            </w:r>
          </w:p>
        </w:tc>
        <w:tc>
          <w:tcPr>
            <w:tcW w:w="9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AAD275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16.7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58BEED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55.6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A15DA5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11.1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924AB9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16.7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49757E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0</w:t>
            </w:r>
          </w:p>
        </w:tc>
      </w:tr>
      <w:tr w:rsidR="00F83791" w:rsidRPr="00F83791" w14:paraId="672C2620" w14:textId="77777777" w:rsidTr="00140562">
        <w:trPr>
          <w:trHeight w:val="241"/>
        </w:trPr>
        <w:tc>
          <w:tcPr>
            <w:tcW w:w="9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85CAA5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10.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BBC60E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F837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S10</w:t>
            </w:r>
          </w:p>
        </w:tc>
        <w:tc>
          <w:tcPr>
            <w:tcW w:w="9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A9BDB6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16.7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DFB28E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55.6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D1B757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11.1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7388EE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16.7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58E3E8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0</w:t>
            </w:r>
          </w:p>
        </w:tc>
      </w:tr>
      <w:tr w:rsidR="00F83791" w:rsidRPr="00F83791" w14:paraId="35BCF907" w14:textId="77777777" w:rsidTr="00140562">
        <w:trPr>
          <w:trHeight w:val="241"/>
        </w:trPr>
        <w:tc>
          <w:tcPr>
            <w:tcW w:w="9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BF9A94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11.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99EA66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F837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S11</w:t>
            </w:r>
          </w:p>
        </w:tc>
        <w:tc>
          <w:tcPr>
            <w:tcW w:w="9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C1FB3D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27.8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CFFEC5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55.6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6D9A78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5.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CBAB55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11.1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78CF7F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0</w:t>
            </w:r>
          </w:p>
        </w:tc>
      </w:tr>
      <w:tr w:rsidR="00F83791" w:rsidRPr="00F83791" w14:paraId="649DEAB1" w14:textId="77777777" w:rsidTr="00140562">
        <w:trPr>
          <w:trHeight w:val="241"/>
        </w:trPr>
        <w:tc>
          <w:tcPr>
            <w:tcW w:w="9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AA5CBC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12.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B45968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F837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S12</w:t>
            </w:r>
          </w:p>
        </w:tc>
        <w:tc>
          <w:tcPr>
            <w:tcW w:w="9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D6E510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27.8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1E816F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44.4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586B5F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22.2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1BF281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5.6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331449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0</w:t>
            </w:r>
          </w:p>
        </w:tc>
      </w:tr>
      <w:tr w:rsidR="00F83791" w:rsidRPr="00F83791" w14:paraId="66D02484" w14:textId="77777777" w:rsidTr="00140562">
        <w:trPr>
          <w:trHeight w:val="241"/>
        </w:trPr>
        <w:tc>
          <w:tcPr>
            <w:tcW w:w="9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416EA8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13.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3EDB26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F837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S13</w:t>
            </w:r>
          </w:p>
        </w:tc>
        <w:tc>
          <w:tcPr>
            <w:tcW w:w="9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6A42E1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33.3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94982B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55.6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9E68B7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11.1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23E5B5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0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30378E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0</w:t>
            </w:r>
          </w:p>
        </w:tc>
      </w:tr>
      <w:tr w:rsidR="00F83791" w:rsidRPr="00F83791" w14:paraId="0B016F04" w14:textId="77777777" w:rsidTr="00140562">
        <w:trPr>
          <w:trHeight w:val="241"/>
        </w:trPr>
        <w:tc>
          <w:tcPr>
            <w:tcW w:w="9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15C54D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14.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3F03A7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F837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S14</w:t>
            </w:r>
          </w:p>
        </w:tc>
        <w:tc>
          <w:tcPr>
            <w:tcW w:w="9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7BC7A0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27.8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A63A8A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55.6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208BCF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16.7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A06F92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0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E5191E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0</w:t>
            </w:r>
          </w:p>
        </w:tc>
      </w:tr>
      <w:tr w:rsidR="00F83791" w:rsidRPr="00F83791" w14:paraId="3D0C3A17" w14:textId="77777777" w:rsidTr="00140562">
        <w:trPr>
          <w:trHeight w:val="241"/>
        </w:trPr>
        <w:tc>
          <w:tcPr>
            <w:tcW w:w="9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0C9B22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15.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A84768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F837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S15</w:t>
            </w:r>
          </w:p>
        </w:tc>
        <w:tc>
          <w:tcPr>
            <w:tcW w:w="9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C85BBD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22.2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743E58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61.1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88AA41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11.1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F87C39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 xml:space="preserve">5.6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C24CE1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0</w:t>
            </w:r>
          </w:p>
        </w:tc>
      </w:tr>
      <w:tr w:rsidR="00F83791" w:rsidRPr="00F83791" w14:paraId="423636D1" w14:textId="77777777" w:rsidTr="00140562">
        <w:trPr>
          <w:trHeight w:val="241"/>
        </w:trPr>
        <w:tc>
          <w:tcPr>
            <w:tcW w:w="9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1D62D8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16.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65ADD2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F837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S16</w:t>
            </w:r>
          </w:p>
        </w:tc>
        <w:tc>
          <w:tcPr>
            <w:tcW w:w="9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CA115B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27.8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088F27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61.1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687C66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11.1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79157E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0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3A64B5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0</w:t>
            </w:r>
          </w:p>
        </w:tc>
      </w:tr>
      <w:tr w:rsidR="00F83791" w:rsidRPr="00F83791" w14:paraId="5730EE7A" w14:textId="77777777" w:rsidTr="00140562">
        <w:trPr>
          <w:trHeight w:val="241"/>
        </w:trPr>
        <w:tc>
          <w:tcPr>
            <w:tcW w:w="9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E1B935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17.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8AF275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F837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S17</w:t>
            </w:r>
          </w:p>
        </w:tc>
        <w:tc>
          <w:tcPr>
            <w:tcW w:w="9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8441EE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27.8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E20F9D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50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7DF72A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22.2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7FED23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0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B91A41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color w:val="000000"/>
                <w:lang w:eastAsia="en-ID"/>
              </w:rPr>
              <w:t>0</w:t>
            </w:r>
          </w:p>
        </w:tc>
      </w:tr>
      <w:tr w:rsidR="00F83791" w:rsidRPr="00F83791" w14:paraId="3B91FB8C" w14:textId="77777777" w:rsidTr="00140562">
        <w:trPr>
          <w:trHeight w:val="241"/>
        </w:trPr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9A760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en-ID"/>
              </w:rPr>
            </w:pPr>
          </w:p>
        </w:tc>
        <w:tc>
          <w:tcPr>
            <w:tcW w:w="15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D6B450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D"/>
              </w:rPr>
            </w:pPr>
            <w:r w:rsidRPr="00F8379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D"/>
              </w:rPr>
              <w:t>Total</w:t>
            </w:r>
          </w:p>
        </w:tc>
        <w:tc>
          <w:tcPr>
            <w:tcW w:w="9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D041DE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b/>
                <w:color w:val="000000"/>
                <w:lang w:eastAsia="en-ID"/>
              </w:rPr>
              <w:t>24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7BD591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b/>
                <w:color w:val="000000"/>
                <w:lang w:eastAsia="en-ID"/>
              </w:rPr>
              <w:t>50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BCCF27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b/>
                <w:color w:val="000000"/>
                <w:lang w:eastAsia="en-ID"/>
              </w:rPr>
              <w:t>1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63DCD7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b/>
                <w:color w:val="000000"/>
                <w:lang w:eastAsia="en-ID"/>
              </w:rPr>
              <w:t>4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1C08FF" w14:textId="77777777" w:rsidR="00F83791" w:rsidRPr="00F83791" w:rsidRDefault="00F83791" w:rsidP="00F837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en-ID"/>
              </w:rPr>
            </w:pPr>
            <w:r w:rsidRPr="00F83791">
              <w:rPr>
                <w:rFonts w:ascii="Calibri" w:eastAsia="Times New Roman" w:hAnsi="Calibri" w:cs="Calibri"/>
                <w:b/>
                <w:color w:val="000000"/>
                <w:lang w:eastAsia="en-ID"/>
              </w:rPr>
              <w:t>6</w:t>
            </w:r>
          </w:p>
        </w:tc>
      </w:tr>
      <w:bookmarkEnd w:id="2"/>
    </w:tbl>
    <w:p w14:paraId="6A6C0CB0" w14:textId="46A90FD7" w:rsidR="00F83791" w:rsidRDefault="00F83791">
      <w:pPr>
        <w:rPr>
          <w:b/>
        </w:rPr>
      </w:pPr>
    </w:p>
    <w:p w14:paraId="5ED19880" w14:textId="29D447D5" w:rsidR="00984FFF" w:rsidRDefault="00984FFF">
      <w:pPr>
        <w:rPr>
          <w:b/>
        </w:rPr>
      </w:pPr>
    </w:p>
    <w:p w14:paraId="4FD48E58" w14:textId="2865A940" w:rsidR="00984FFF" w:rsidRDefault="00984FFF">
      <w:pPr>
        <w:rPr>
          <w:b/>
        </w:rPr>
      </w:pPr>
    </w:p>
    <w:p w14:paraId="5F1AC993" w14:textId="327B0823" w:rsidR="00984FFF" w:rsidRPr="00F83791" w:rsidRDefault="00984FFF">
      <w:pPr>
        <w:rPr>
          <w:b/>
        </w:rPr>
      </w:pPr>
      <w:bookmarkStart w:id="3" w:name="_GoBack"/>
      <w:bookmarkEnd w:id="3"/>
    </w:p>
    <w:sectPr w:rsidR="00984FFF" w:rsidRPr="00F8379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0663DF"/>
    <w:multiLevelType w:val="hybridMultilevel"/>
    <w:tmpl w:val="50D6968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0D3440"/>
    <w:multiLevelType w:val="hybridMultilevel"/>
    <w:tmpl w:val="542EF69E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G3AGITM0NTY3MLQyUdpeDU4uLM/DyQAsNaAHEC1/8sAAAA"/>
  </w:docVars>
  <w:rsids>
    <w:rsidRoot w:val="001777FC"/>
    <w:rsid w:val="000B1B09"/>
    <w:rsid w:val="00140562"/>
    <w:rsid w:val="001777FC"/>
    <w:rsid w:val="00701E98"/>
    <w:rsid w:val="00810180"/>
    <w:rsid w:val="00937F22"/>
    <w:rsid w:val="00984FFF"/>
    <w:rsid w:val="00B83B3D"/>
    <w:rsid w:val="00F837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454D1E"/>
  <w15:chartTrackingRefBased/>
  <w15:docId w15:val="{7B3FF6B2-197D-485E-89BE-1DFE60B61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777F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ody of text"/>
    <w:basedOn w:val="Normal"/>
    <w:link w:val="ListParagraphChar"/>
    <w:uiPriority w:val="99"/>
    <w:qFormat/>
    <w:rsid w:val="000B1B09"/>
    <w:pPr>
      <w:ind w:left="720"/>
      <w:contextualSpacing/>
    </w:pPr>
  </w:style>
  <w:style w:type="character" w:customStyle="1" w:styleId="ListParagraphChar">
    <w:name w:val="List Paragraph Char"/>
    <w:aliases w:val="Body of text Char"/>
    <w:link w:val="ListParagraph"/>
    <w:uiPriority w:val="99"/>
    <w:locked/>
    <w:rsid w:val="000B1B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877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7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3</Pages>
  <Words>680</Words>
  <Characters>387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ta Vidyasari</dc:creator>
  <cp:keywords/>
  <dc:description/>
  <cp:lastModifiedBy>Rita Vidyasari, S.Pd</cp:lastModifiedBy>
  <cp:revision>3</cp:revision>
  <dcterms:created xsi:type="dcterms:W3CDTF">2021-09-27T01:19:00Z</dcterms:created>
  <dcterms:modified xsi:type="dcterms:W3CDTF">2021-12-24T06:14:00Z</dcterms:modified>
</cp:coreProperties>
</file>